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ประยุกต์สำหรับอุปกรณ์_180364</w:t>
      </w:r>
    </w:p>
    <w:p>
      <w:pPr>
        <w:pStyle w:val="Date"/>
      </w:pPr>
      <w:r>
        <w:t xml:space="preserve">วันพฤหัสบดีที่</w:t>
      </w:r>
      <w:r>
        <w:t xml:space="preserve"> </w:t>
      </w:r>
      <w:r>
        <w:t xml:space="preserve">18</w:t>
      </w:r>
      <w:r>
        <w:t xml:space="preserve"> </w:t>
      </w:r>
      <w:r>
        <w:t xml:space="preserve">มีนาคม</w:t>
      </w:r>
      <w:r>
        <w:t xml:space="preserve"> </w:t>
      </w:r>
      <w:r>
        <w:t xml:space="preserve">2564</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กศึกษา) ได้ยินค่ะ ค่ะ สมาชิกในกลุ่มก็จะมีก็คือจะช่วย… ก็คือเป็นบัดดี้กันค่ะ ช่วยกันทำค่ะ ก็สืบค้นข้อมูลงานวิจัยที่เกี่ยวข้องค่ะ แล้วก็ออกแบบตัวละคร แล้วก็ฉาก ส่วนดิฉันนะคะ นางสาวสาวรักค่ะ สำหรับหลักการและเหตุผลนะคะ ก็คือเราจะพบว่าการ์ตูนแอนิเมชันน่ะค่ะ ทางการได้ยินเท่าไรค่ะ เพราะว่าผู้บกพร่องทางการได้ยินจะมีปัญหาทางการรับรู้ข้อมูลต่าง ๆ ที่เราเรียน หรือกับนิทานก็เช่นกันค่ะ เพราะว่าผู้วิการทางการได้ยินจะมีการพัฒนาช้านิดหนึ่งค่ะ ในการ… เราก็เลยจัดทำค่ะ การ์ตูน Animation 2 มิติ จัดทำการ์ตูนแอนิเมชั่น 2 มิติ ทางการได้ยินค่ะ วัตถุประสงค์ของโครงการนะคะ เพื่อพัฒนาการ์ตูน Animation 2 มิติ อยู่ไหนค่ะ แล้วก็เพื่อประเมินประสิทสิทธิภาพ แอนิเมชัน 2 มิติค่ะ แล้วก็เพื่อศึกษาความพึงพอใจนักศึกษาผู้บกพร่องทางการได้ยินค่ะ ขอบเขตของโครงงานก็จะมีตัวการ์ตูนแอนิเมชันค่ะ แล้วก็ภาพประกอบค่ะ ประชากร และกลุ่มตัวอย่า งสาขาคอมพิวเตอร์ค่ะ คณะวิทยาศาสตร์และเทคโนโลยี ราชภัฏสกลนครค่ะ 253 คนค่ะ กลุ่มตัวอย่าง ก็คือนักศึกษาผู้บกพร่อง คณะวิทยาศาสตร์และเทคโนโลยี มหาวิทยาลัยราชภัฏสกลนคร จำนวน 20 คนค่ะ ค่ะสำหรับเทคโนโลยีที่ใช้ในกันการพัฒนา่ ซอฟท์แวร์ก็จะมี Adobe Flash แล้วก็ adobe Illiustแล้วก็ฮาร์ดแวร์ก็จะมีโน้ตบุ๊กค่ะ แรมอันนี้ก็เป็นขั้นตอนการดำเนินงานค่ะ ก็มีศึกษาวิเคราะห์ออกแบบ ทดสอบแล้วก็จะมีคู่มือค่ะ อันนี้เป็นแผนการดำเนินงานค่ะ ระยะเวลาในการทำ หรือว่าเก็บรวบรวมข้อมูลขิอประโยชน์ที่จะได้รับนะคะ 1. ก็คือจะได้การ์ตูนแอนิเมชันเรื่องพ่อผู้ชมได้รับการพัฒนาทักษะในการพ้ฒน่า 3 ก็คือ ผู้สร้างการ์ตูนเกิดการพัฒนาในเรื่องการทำการ์ตูนแอนิเมชัน 2 มิติค่ะ ค่ะ สำหรับหนูก็ขอจบการนำเสนอ ก็ขอขอรับคำแนะนำจากกรรมการค่ะ พ่อคราปแม่คราป มีลูกคาร์ปค่ะ ที่แบบคิดว่าตัวเองหล่อ เท่ ตัวเองเหนือใครในหมู่ปลาคราหก็จะเกิดการหยิ่งขึ้นก็คือแบบเพื่อนก็ไม่คบค่ะ เพื่อนไม่คบ พ่อแม่เตือนก็ไม่ฟังค่ะ พ่อแม่เตือนก็ไม่ฟัง แล้วทีนี้วันหนึ่ง ในขณะที่ว่ายน้ำไปด้วยกัน พ่อแม่เขาก็เตือนว่า ถ้าทำตัวแบบนี้จะไม่มีเพื่อนคบนะ เขาก็ก็ไม่เป็นอะไร เพราะว่าอย่างไรเขาก็ดีที่สุดแล้ว ในหมู่ปลาอย่างนี้ค่ะ แล้วก็แบบเขาก็หลงทางกับพ่อกับแม่ แล้วเขาก็ว่ายน้ำไปเรื่อย ๆ ค่ะ แล้วไปเจอเพื่อนที่เป็นปลาคาร์ปด้วยกันค่ะ มันจะมีประมาณ 4 ตัวค่ะ แล้วใน 3 ตัว ก็บอกว่า เพื่อนปลาคราฟอีกตัวหนึ่ง ก็เลยบอกว่าก็ถือว่าเป็นเพื่อนกันค่ะ อย่างไรเขาก็เป็นเพื่อนปลาด้วยกัน อีก 3 คนก็แบบจะไม่เห็นด้วยค่ะ กับคนแบบนี้ ช่วยคนแบบนี้ในเมื่อเราอยากเป็นเพื่อนกับเขา แต่เขาไม่อยากเป็นเพื่อนกับเราอย่างนี้น่ะค่ะ แล้วทีนี้พอเพื่อน 1 ตัวนั้น ก็บอกว่า ก็ถือว่าเราช่วยกันล่ะ อย่างไรเราก็เห็นเขาเป็นเพื3 ตัวก็เลย โอ.เค. ช่วยก็ได้ค่ะ ช่วยให้ลูกคาร์ปตัวนี้น่ะ ให้ได้เจอกับพ่อแม่ของปลาคาร์ปค่ะ บทสรุป ก็คือเขา ปลาที่แบบยอมรับฟังพ่อแม่ หรือเพื่อนอย่างนี้น่ะค่ะ หนูต้องอภัยด้วยค่ะ เมื่อคืนหนูรีบทำ มันก็เลยไม่ค่อยเรียบร้อยไปหน่อยค่ะ ก็คือข้างต้น ก็คือแบบว่า จะมีแนวคิดพัฒนาค่ะ เพราะว่าหูหนวกเขาจะไม่มีเข้าถึงน่ะค่ะ หนูก็เลยหยิบยกยกตัวอย่างนิทานเรื่องนี้น่ะค่ะ เพื่อทำ พัฒนาให้หูหนวกแบบ รับรู้ว่า เรามีการ์ตูน หรือนิทานอย่างนี้ค่ะ หลาย ๆ แบบมากมายอย่างนี้ค่ะ ของผู้บกพร่องทางการได้ยินค่ะ เพราะว่าหนูถามเขาว่า เคยอ่านนิทานเรื่องนี้ไหน เขาบอกว่า ไม่รู้ ไม่รู้จัก ก็จะได้แบบว่าความคิดเกี่ยวกับนิสัยของอย่างนี้ล่ะมั้งคะ เพราะว่าการ์ตูนเรื่องนี้แบบคนที่แบบว่า… เพราะว่าเรื่องนี้มันก็แบบ สอนให้คนที่แบบว่า…</w:t>
      </w:r>
    </w:p>
    <w:p>
      <w:pPr>
        <w:pStyle w:val="BodyText"/>
      </w:pPr>
      <w:r>
        <w:t xml:space="preserve">(อาจารย์) ค่ะ อาจารย์ขออนุญาตถามสมาชิกกลุ่มด้วยกันนะคะ ถามปิชาฎานะคะ ปิชาฎาเข้าใจสิ่งที่เรากำลังจะทำอยู่ใช่ไหมคะ อยากให้เล่าให้ฟังเป็นคร่าว ๆ ว่า การ์ตูน 2 มิติที่เราจะทำนี่ใช้เครื่องมืออะไรบ้าง ในการออกแบบดีไซน์อีก 1 คำถาม อีก 1 คำถาม ปิชาดาเคยอ่านนิทานเรื่องนี้ไหมคะ อ่านแล้ว ทีนี้อ่านแล้วเราคิดว่านิทานเรื่องนี้น่ะ ในความคิดของเรานะคะ ความคิดของเราอ่านนิทานเรื่องนี้แล้ว เรารู้สึกอย่างไร ตรง 5.2 น่ะค่ะ มันเป็นเรื่องมดกับดักแด้ ไปก๊อบฯ มากเราก็ต้องเช็กนะ เพราะอันนี้คือเค้าโครงของเรา แล้วเราเป็นคนทำเอง อาจารย์มาเปิดยังเห็นเลยนะคะ สังสัยเรื่องสถิตินะคะ เราค่าเฉลี่ยเราเริ่มที่ 0.51 จริงหรือเปล่า น้อยที่สุดน่ะค่ะ ช่วยคะแนนมันจะอยู่ที่ อันนี้ให้เช็กนะ มันถูกต้องตามเกณฑ์นี้ไหม อ้างอิงมาก็ได้ว่า เกณฑ์นี้ใครใช้เป็นของใครน่ะค่ะ เพราะเราไม่ได้คิดเองอยู่แล้วนะคะ ส่วนข้อ 9 ก็คือตามที่อาจารย์ปิยะวรรณหัวข้อมันขาดไปหรือเปล่า เราเขียนว่ามันขาดคำว่า</w:t>
      </w:r>
      <w:r>
        <w:t xml:space="preserve"> </w:t>
      </w:r>
      <w:r>
        <w:t xml:space="preserve">“</w:t>
      </w:r>
      <w:r>
        <w:t xml:space="preserve">ประโยชน์</w:t>
      </w:r>
      <w:r>
        <w:t xml:space="preserve">”</w:t>
      </w:r>
      <w:r>
        <w:t xml:space="preserve"> </w:t>
      </w:r>
      <w:r>
        <w:t xml:space="preserve">ไปนะคะ แล้วก็ปรับ 9.1, 9.2, 9.3 ให้ตรงกับตัวสไลด์ ตัวสไลด์น่าจะอัพเดทมากกว่าอย่างที่แนะนำไปให้เขียนให้เห็นทั้ง Output Outcome ของงานที่จะได้นะคะ อาจารย์มีประมาณนี้</w:t>
      </w:r>
    </w:p>
    <w:p>
      <w:pPr>
        <w:pStyle w:val="BodyText"/>
      </w:pPr>
      <w:r>
        <w:t xml:space="preserve">(อาจารย์) อาจารย์ของเพิ่มเติมในส่วนของรูปแบบบรรณานุกรมเอกสารสารไปทำให้มันถูกต้องตามรูปแบบ APA อันนี้บรรณานุกรมต่อกันเป็นบรรทัดไปเลยเรื่องของเอกสารแล้วก็เรื่องของเอกสารและงานวิจัยที่เกี่ยวข้องค่ะ น่าจะเพิ่มเติมจำนวนงานวิจัยที่เกี่ยวข้องนะ แล้วก็ให้อ้างอิงว่านิทานเรื่องนี้น่ะค่ะ เราอ้างอิงเนื้อหามาจากไปนะ ว่า จากหนังสือเรื่องนี้ของงใครเป็นผู้แต่งนะ ปีไหนแล้วก็นำไปใส่ในบรรณานุกรมค่ะ แล้วก็งานวิจัยที่เกี่ยวข้องน่าจะเน้นไปเรื่องการ์ตูนแอนิเมชัน 2 มิติ ไม่ใช่เรื่องนี้ เรื่องที่คนทำแนวนี้ทำทางด้านการ์ตูนแอนิเมชัน 2 มิติ คือ เยอะอยู่นะ ในฐานข้อมูลงานวิจัย มีคนทำเยอะอยู่ จะเป้นเรื่องอะไรก็ได้ค่ะ ที่มันสอดคล้องกับเรื่องของเรานะ เอามายกมาแล้วเราจะสอดคล้องกับวิธีการนำเสนอของเขา การสีต่าง ๆ พวกนี้นะ เรายกมาสัก 2-3 เรื่องน่ะค่ะ ที่มันเกี่ยวข้องสอดคล้องกันค่ะ ของอาจารย์หมดแล้วค่ะ เพราะว่ารูปแบบมันก็จะต่างกัน วรสาร…</w:t>
      </w:r>
    </w:p>
    <w:p>
      <w:pPr>
        <w:pStyle w:val="BodyText"/>
      </w:pPr>
      <w:r>
        <w:t xml:space="preserve">(นักศึกษา) ค่ะ ขอบคุณค่ะ</w:t>
      </w:r>
    </w:p>
    <w:p>
      <w:pPr>
        <w:pStyle w:val="BodyText"/>
      </w:pPr>
      <w:r>
        <w:t xml:space="preserve">(นักศึกษา) สวัสดีค่ะ กลุ่มของพวกเรานะคะ จะมานำเสนอโครงงานในหัวข้อเรื่อง การ์ตูนแอนิเมชัน 2 มิติ เรื่องดาวลูกไก่สำหรับผู้มีความบกพร่องสมาชิกในกลุ่มนะคะ นางสาว กาญจนา พิมพ์พา รหัส 102106206 ค่ะ หน้าที่นะคะ คือ สืบค้นข้อมูลและงานวิจัยที่เกี่ยวข้อง ออกแบบตัวละคร แล้วก็ฉากประกอบค่ะ ส่วนดิฉัน แสนเจ๊ก 60160220 ค่ะ จะทำหน้าที่ในการสืบค้นข้อมูล และงานวิจัยที่เกี่ยวข้อง แล้วรวบรวมข้อมูลเพื่อจะทำโครงงานค่ะ หลักการและเหตุผลนะคะ สำหรับพระราชบัญญัติสำหรับคนพิการ พ.ศ. 2551 คนพิการก็หมายความว่า คนที่มีข้อจำกัดในการปฏิบัติกิจกรรมในชีวิตประจำวันนะคะ เข้าไปมีส่วนร่วมทางสังคม เนื่องจากมีความบกพร่องทางการได้ยิน การสื่อสาร จิตใจ อารมณ์ พฤติกรรม สติปัญญาการเรียนรู้และความบกพร่องด้านอื่น ๆ ประกอบกับมีอุปสรรคในด้านต่าง ๆจึงจำเป็นพิเศษนะคะ ที่จะได้รับการศึกษา ที่จะได้รับการช่วยเหลือจากด้านหนึ่งค่ะ มหาวิทยาลัยราชสกลนครนะคะ จึงได้เปิดโอกาสให้คนพิการได้รับการศึกษา สนับสนุนให้คนพิการเข้ารับการศึกษาระดับอุดมศึกษานะคะ แต่ในการจัดการเรียนการสอนสำหรับผู้บกพร่องทารงการได้ยินปัญหาในการสื่อสารระหว่างผู้บกพร่องทางการกับบุคคลอื่น ซึ่งต้องใช้การติดต่อสื่อสารโดยผ่านล่ามภาษามือ หรือกับบุคคลที่ใช้ภาษามือได้ค่ะ และจำเป็นจะต้องหาเทคโนโลยีมาติดต่อสื่อสารกับผู้บกพร่องทางการได้ยิน แอนิเมชันนะคะ จึงเข้ามามีมากขึ้น ในการศึกษา เพราะสามารถดึงดูดความสนใจของผู้เรียนทำให้เข้าในบทเรียนได้ง่าย และเป็นสื่อที่เหมาะสมกับผู้บกพร่องทางการได้ยิน ดังนั้นนะคะ ผู้จัดทำจึงได้นำแนวทางการจัดทำการ์ตูนแอนิเมชั่น 2 มิติเรื่องดาวลูกไก่ สำหรับผู้บกพร่องทางการได้ยินนะคะ เพื่อส่งเสริมคุณธรรมจริยธรรม แทรกข้อคิดดี ๆ เพื่อเป็นการปรับใช้ของผู้บกพร่องทางการได้ยินค่ะ วัตถุประสงค์นะคะ 1. เพื่อพัฒนาการ์ตูนแอนิเมชัน สำหรับผู้บกพร่องทางการได้ยินค่ะ 2. เพื่อประเมินประสิทธิภาพแอนิเมชั่น 2 มิติ เรื่อง ดาวลูกไก่ สำหรับผู้บกพร่องทางการได้ยินค่ะ ทางการได้ยินค่ะ 3. เพื่อประเมินความพึงพอใจของกลุ่มตัวอย่างตัวการ์ตูนสำหรับผู้บกพร่องทางการได้ยินค่ะ ขอบเขตของโครงงานนะคะ ด้านเนื้อหานะคะ โดยสรุปย่อนะคะ สรุปเนื้อเรื่องโดยย่อนะคะ มีตากับยายอาศัยอยู่กับแม่ไก่ 1 ตัว มีวันหนึ่งพระท่านมาปรากฏ ตากับยาจึงคุยกันว่า ผักที่ปลูกไว้ไว้เราขายหมดแล้ว จะต้องฆ่าแม่ไก่ไปทำแกงแล้วล่ะ เมื่อตากับยายฆ่าแม่ไก่ไปแล้วนะคะ ฆ่าแม่ไก่ไปแล้วนะคะ ลูกไก่ทั้ง 7 ตัว จึงขอตายตามแม่ไปดีกว่า กันกระโดดลงกองไฟเพื่อตายตามแม่นะคะ ด้วยความกตัญญูของลูกไก่ทั้ง 7 ตัวนะคะ จึงส่งผลให้ลูกไก่นี่ไปเกิดเป็นกลุ่มดาวทั้ง 7 ดวง ที่มีชื่อเรียกว่า ดาวลูกไก่ด้านองค์ประกอบของแอนิเมชันนะคะ ตัวละครหลักมีตากับยาย มีพระ มีแม่ไก่ แล้วก็มีลูกไก่ค่ะ เสียงนะคะ จะมีเสียงดนตรีประกอบฉากนะคะ แล้วก็เสียงบรรยาย โดยให้เสียงบรรยายโดยดิฉันนะคะ และมีวิดีโอภาษามือประกอบนะคะ โดยนางสาวกาญจนา พิมพา เป็นคนให้ภาษามือค่ะ มีข้อความกราฟิกค่ะ ค่ะ แล้วก็มีฉากประกอบ เวลาในการนำเสนอการ์ตูนนะคะ ใช้เวลานำเสนอประมาณ 5 นาทีนะคะ ประชากรและกลุ่มตัวอย่างนะคะ ประชากร คือ นักศึกษาสาขาคอมพิวเตอร์และเทคโนโลยี มหาวิทยาลัยราชภัฏสกลนครจำนวน 253 คน และกลุ่มตัวอย่างนะคะ คือนักศึกษาบกพร่องทางการได้ยิน วิชาคอมพิวเตอร์คณะวิทยาศาสตร์และเทคโนโลยี มหาวิทยาลัยราชภัฏสกลนคร จำนวน 20 คนค่ะ เทคโนโลยีที่ใช้ในการพัฒนานะคะ ซอฟต์แวร์จะมีโปรแกรม Adobe Flash Professional นะคะ จะใช้ในการทำการ์ตูนแอนิเมชัน Adobe Audition นะคะ บันทึกเสียงให้เสียงค่ะ แล้วจะใช้ Adobe Premire Pro นะคะ การตัดต่อ ด้านฮาร์ดแวร์นะคะ คอมพิวเตอร์ รุ่น Acer หน่วยความจำ คอร์ I5 แล้วก็หน่วนความจำแรม ขั้นตอนการดำเนินโครงงานนะคะ หนูนะคะ ศึกษาและรวบรวมข้อมูลค่ะ 2 วิเคราะห์ข้อมูลและเนื้อหาการ์ตูนแอนิเมชันค่ะ 3. นะคะ ออกแบบการ์ตูนแอนิเมชัน 2 มิติค่ะ 4. พัฒนาการ์ตูนแอนิเมชัน 2 มิติ 5 ทดสอบแก้ไข ปรับปรุงการ์ตูนแอนิเมชันค่ะ สรุปและจัดทำคู่มือแอนิเมชัน 2 มิติค่ะ ระยะเวลาในการดำเนินงานนะคะ อย่างหัวข้อค่ะ ศึกษาและรวบรวมข้อมูลนะคะ จะใช้เวลาประมาณ 2 เดือนนะคะ คือตั้งแต่มกราคมถึงกุ วิเคราะห์ข้อมูลแล้วก็เนื้อหาที่เกี่ยวข้อง ระยะเวลาโดยประมาณ 3 เดือนนะคะ ตั้งแต่มกราคม ถึง มีนาคม ค่ะ ออกแบบการนำเสนอสื่อนะคะ 3 เดือนค่ะ ตั้งแต่เดือนเมษายน ถึง มิถุนายนค่ะ พัฒนาการ์ตูนแอนิเมชันนะคะ เวลา 3 เดือนค่ะ ตั้งแต่มิถุนายน ถึง กันยายน ค่ะ ทดสอบและปรับปรุงแก้ไข โดยประมาณ 4 เดือน ถึงตุลาคมค่ะ สรุปผลและจัดทำคู่มือนะคะ โดยประมาณ 2 เดือนนะคะ คือ พฤศจิกายน ถึง ธันวาคม ค่ะ ประโยชน์ที่คาดว่าจะได้รับนะคะ ก็คือการ์ตูนแอนิเมชัน 2 มิติเรื่องดาวลูกไก่ สำหรับผู้บกพร่องทางการได้ยินค่ะ และ 2. ได้สื่อการเรียนรู้แอนิเมชัน 2 มิติ สำหรับผู้บกพร่องทางการได้ยินค่ะ ขอขอบคุณ และขอ… ขออภัยค่ะ กลุ่มของพวกเราก็ขอจบการนำเสนอ ขอขอบคุณ และขอรับคำเสนอแนะค่ะ</w:t>
      </w:r>
    </w:p>
    <w:p>
      <w:pPr>
        <w:pStyle w:val="BodyText"/>
      </w:pPr>
      <w:r>
        <w:t xml:space="preserve">(อาจารย์) ค่ะ อาจารย์ขออนุญาตถามการเลือกใช้กลุ่มประชากรและกลุ่มตัวอย่างนะ ประชากรและกลุ่มตัวอย่างน่ะค่ะ เรามีตัวอย่างหรือมีสูตรในการคำนวณกลุ่มตัวอย่างอย่างไร</w:t>
      </w:r>
    </w:p>
    <w:p>
      <w:pPr>
        <w:pStyle w:val="BodyText"/>
      </w:pPr>
      <w:r>
        <w:t xml:space="preserve">(นักศึกษา) ใช้สถิติ ค่าเฉลี่ย และส่วนเบี่ยงเบนค่ะ เฉพาะกลุ่มหูหนวก ผู้บกพร่องทางการได้ยิน เอาแค่ 20 คน</w:t>
      </w:r>
    </w:p>
    <w:p>
      <w:pPr>
        <w:pStyle w:val="BodyText"/>
      </w:pPr>
      <w:r>
        <w:t xml:space="preserve">(อาจารย์) อันนั้นมันเป็นกลุ่มเป้าหมาย ทีนี้หัวข้อ 5.3 ประชากรและกลุ่มตัวอย่าง ที่จะเป็นงานวิจัยนะคะ เราทราบจำนวนประชากรใช่ไหมคะ คือ 253 คน แต่ว่ากลุ่มตัวอย่างเราระบุ 20 คน มีสูตรในการคำนวณในการหากลุ่มตัวอย่างตวนี้ไหม เราใช้หลักในการคำนวณอะไรไหมคะ แนะนำให้ คือ เราทราบจำนวนประชากรแล้วนะ เราสามารถที่จะใช้สูตรของยามาเน่น่ะค่ะ ในการคำนวณกลุ่มตัวอย่าง มันจะเป็นหลักการและวิธีการหากลุ่มตัวอย่าง มันจะมี… YAMANE มันจะต้อง 500 ขึ้นไปค่ะ 500 คน ถ้าแบบนี้ข้องเรา คือ ประชากร 200 กว่าคน</w:t>
      </w:r>
    </w:p>
    <w:p>
      <w:pPr>
        <w:pStyle w:val="BodyText"/>
      </w:pPr>
      <w:r>
        <w:t xml:space="preserve">(อาจารย์) ก็ตอบอาจารย์เขา ถามกรรมการนะ เปลี่ยนกลุ่มเป้าหมายอย่างเดียวได้ไหม ประชากรกับตัวอย่าง เราจะเปลี่ยนเป็นกลุ่มเป้าหมายอย่างเดียวเราจะไม่ใช้กลุ่มประชากร นะ เป็นแบบหัวข้อใช้ค่ะ ไม่ต้องใช้ประชากรและกลุ่มตัวอย่าง ก็ปรับ ปรับ ๆ</w:t>
      </w:r>
    </w:p>
    <w:p>
      <w:pPr>
        <w:pStyle w:val="BodyText"/>
      </w:pPr>
      <w:r>
        <w:t xml:space="preserve">(อาจารย์) ปรับเกณฑ์เปลี่ยนจากประชากรเป็นกลุ่มเป้าหมาย แล้วเราเลือกกลุ่มเป้าหมายด้วยวิธีการเจาะจงแบบนี้น่ะค่ะ เพราะเราเจาะจงอยู่แล้วนะ เพิ่มเติมอีกค่ะ ข้อ 9 ที่คาดว่าจะได้รับทั้ง 2 ข้อนี้มันเป็นอันเดียวกัน มันน่าจะเป็นอันเดียวกันนะคะ ข้อที่ 1 คือได้การ์ตูนแอนิมเชัน แอนิเมชัน คือ การ์ตูนมันเป็นสื่ออยู่แล้ว เขียนให้เห็น Outcome เช่น</w:t>
      </w:r>
    </w:p>
    <w:p>
      <w:pPr>
        <w:pStyle w:val="BodyText"/>
      </w:pPr>
      <w:r>
        <w:t xml:space="preserve">(อาจารย์) เดี๋ยวอาจารย์เพิ่มเติมจากประโยชน์ที่คาดว่าจะได้รับ ฉะนั้น Output ในข้อนี้เขียนว่าพัฒนาการ์ตูนนะคะ Output ที่ได้ ข้อที่ 1 ก็คือได้การ์ตูน ถูกต้องแล้ว ข้อที่ 2 เป็น Out come 2 3 4 คือ คนที่ดูการ์ตูนนี้แล้วเขาได้อะไร เป้าหมายของเรา ก็เขียนไว้ในหลักการและเหตุผลอยู่นะ การ์ตูนเพื่อจริยธรรมอย่างนี้ค่ะ ก็เป็นอีก Out come หนึ่งรวมถึงการ์ตูนตัวนี้เขาสอนข้อคิด เพื่อสอนให้คติธรรม หรือให้แนวคิดเกี่ยวกับความของเด็กอย่างนี้นะ ของคนที่ชม เรามีเป้าหมายเป็น Outcome ไม่ใช่ เอาไปเขียนในประโยชน์ที่คาดว่าจะได้รับนะ กลุ่มของพัชราภานี่เขียนไเขียนได้โอ.เค. กว่าเสาวลักษณ์ก็อย่างน้อยก็เป็นดาวลูกไก่ทุกที่ ปุ๊ปกี่นี่จะมีบทบาทเป็นล่ามในนี้ใช่ไหมคะ ในการตูนใช่ไหมคะ</w:t>
      </w:r>
    </w:p>
    <w:p>
      <w:pPr>
        <w:pStyle w:val="BodyText"/>
      </w:pPr>
      <w:r>
        <w:t xml:space="preserve">(นักศึกษา) ใช่ค่ะ ถามกาญจนานะคะ ขออนุญาตถามอ่านเรื่องดาวลูกไก่แล้ว มีคิดเห็นอย่างไรคะ</w:t>
      </w:r>
    </w:p>
    <w:p>
      <w:pPr>
        <w:pStyle w:val="BodyText"/>
      </w:pPr>
      <w:r>
        <w:t xml:space="preserve">(ล่าม) ถ้าทำเป็นภาพ 2 D</w:t>
      </w:r>
    </w:p>
    <w:p>
      <w:pPr>
        <w:pStyle w:val="BodyText"/>
      </w:pPr>
      <w:r>
        <w:t xml:space="preserve">(อาจารย์) โอ.เค. ขอบคุณค่ะ ขอบคุณท่านอาจารย์ค่ะ สวัสดีค่ะ</w:t>
      </w:r>
    </w:p>
    <w:p>
      <w:pPr>
        <w:pStyle w:val="BodyText"/>
      </w:pPr>
      <w:r>
        <w:t xml:space="preserve">(นักศึกษา) เรียนคณะกรรมการที่เคารพ และสวัสดีเพื่อน ๆ ทุกคนนะคะ วันนี้ดิฉันจะมานำเสนอการ์ตูนแอนิเเรื่องชาวนาพอเพียง สำหรับผู้บกพร่องทางการได้ยินค่ะ สมาชิกในกลุ่มนะคะ ประกอบไปด้วยนายพิสิฐ 61102212 ค่ะ ทำหน้าที่สืบค้นและรวบรวมข้อมูลและทำภาษามือประกอบแอนิเมชัน และดิฉันนางสาววิภาภรณ์ 6102206 ออกแบบและตัดต่อวิดีโอค่ะ และตัดต่อวิดีโอค่ะ หลักการและเหตุผลนะคะ ปรัชญาเศรษฐกิจพอเพียง ที่ชี่แนะแนวทางและอยู่รอดและให้พ้นวิกฤตทางเศรษฐกิจค่ะ คำว่า</w:t>
      </w:r>
      <w:r>
        <w:t xml:space="preserve"> </w:t>
      </w:r>
      <w:r>
        <w:t xml:space="preserve">“</w:t>
      </w:r>
      <w:r>
        <w:t xml:space="preserve">พอเพียง</w:t>
      </w:r>
      <w:r>
        <w:t xml:space="preserve">”</w:t>
      </w:r>
      <w:r>
        <w:t xml:space="preserve"> </w:t>
      </w:r>
      <w:r>
        <w:t xml:space="preserve">ไม่ได้หมายถึง เราต้องผลิต แต่คำว่า พอเพียง เราต้องมีความพอมี พอกิน พอใช้ค่ะ ปัญหาที่เราพบนะคะ ค่าครองชีพในปัจจุบันมีเพิ่มขึ้นสูง ความเพิ่มขึ้นสูง ค่าใช้จ่าย เรื่อย ๆ ความต้องการของคนเราก็เพิ่มขึ้นตามเทคโนโลยีที่ก้าวไกลค่ะ คนเราก็ไม่รู้จักความพอดีในตัวเองค่ะ ที่พอมีของตัวเองค่ะ การแก้ปัญหานะคะ ดิฉันได้สร้างการ์ตูนแอนิเมชัน 2 มิติ ซึ่งประกอบไปด้วย ภาพนิ่ง ภาพเคลื่อนไหว วิดีโอภาษามือและเสียงพากย์ บรรยายค่ะ วัตถุประสงค์ของโครงงานนะคะ เพื่อพัฒนาการ์ตูแอนิเมชัน 2 มิติ สำหรับนักศึกษาที่บกพร่องทางการได้ยิน เพื่อประเมินประสิทธิภาพของการ์ตูน 2 มิติ เรื่อง ชาวนาพอเพียง สำหรับผู้บกพร่องท3. เพื่อประเมินความพึงพอใจของกลุ่มทการ์ตูนแอนิเมชันชาวนาพอเพียงพอเพียงสำหรับผู้บกพร่องทางการได้ยิน ขอบเขตของโครงงานนะคะ มีองค์ประกอบ ประกอบด้วยตัวการ์ตูน5 ตัวประกอบ 1. นายต้น 2. นางดาว 3.น้องแดง 4. นางสร้อย 5. น้องกาย 3 ตัวละครแรกจะเป็นชาวนา เศรษฐีที่ร่ำรวยค่ะ ก็จะมีการเคลื่อนไหวตัวละคร ภาพนิ่ง ตัวละครวิดีโอล่ามภาษามือและเสียงบรรยาย เสียงประกอบค่ะ กลุ่มเป้าหมายนะคะ คือนักศึกษาที่บกพร่องทางการได้ยินสาขาวิชาคอมพิวเตอร์คณะวิทยาศาสตร์ฃมหาวิทยาลัยราชภัฏสกลนคร จำนวน 20 คน ค่ะ เทคโนโลยีทฃ นะคะ ฮาร์ดแวร์ ใช้คอมพิวเตอร์ Asus x5q ค่ะ CPU Amd 490 40 6หน่วยความจำ 4GB ค่ะ ซอฟต์แวร์นะคะ ใช้โปรแกรม Adobe Animate เพื่อใช้ในการสร้างการ์ตูนแอนิเมชันค่ะ แล้วก้ใช้โปรแกรม Adobe Premia Pro CS6 ใช้ในการตัดต่อวิดีโอค่ะ ใช้โปรแกรมเว็บเพจ เพื่อตัดต่อเสียงแอนิเมชันระบบปฏิบัติการ Windows 10 ค่ะ ขั้นตอนการดำเนินโครงงานนะคะ ศึกษาวิเคราะห์ออกแบบพัฒนา ทดสอบ และแก้ไข สรุปจัดทำคู่มือค่ะ ระยะเวลาการดำเนินโครงงานนะคะ ศึกษาการทำการ์ตูนใช้เวลา 2 เดือนค่ะ 2. วิเคราะห์เนื้อหาการ์ตูนแอนิเมชันชาวนาพอเพียงใช้เวลา 3 เดือนค่ะ 3. ออกแบบการ์ตูนแอนิเมชัน 2 มิติ ใช้เวลา 2 เดืนอ 4. พัฒนาการ์ตูนแอนิเมชัน 2 มิติ ใช้เวลา 3 เดือนค่ะ 5. ใช้เวลา 2 เดือน 6. สรุปจัดทำคู่มือ ใช้เวลา 2 เดือนค่ะ ประโยชน์ที่คาดว่าจะได้รับ ได้การ์ตูนแอนิเมชัน เรื่องชาวนาพอเพียง ผู้ชมการ์ตูน นำข้อคิดที่ได้จากการ์ตูน นำไปปรับใช้ในชีวิตประจำวัน และได้การ์ตูนแอนิเมชัน 2 มิติ สำหรับผู้ที่บกพร่องทางการได้ยินค่ะ กลุ่มของพวกเราก็ขอจบการนำเสนอและขอรับข้อเสนอแนะจากกรรมการค่ะ</w:t>
      </w:r>
    </w:p>
    <w:p>
      <w:pPr>
        <w:pStyle w:val="BodyText"/>
      </w:pPr>
      <w:r>
        <w:t xml:space="preserve">(อาจารย์) โอ.เค. ค่ะ เช่นเดียวกันกับกลุ่มที่ผ่านมานะคะ ข้อสังเกตตัวหัวข้อที่ 5.3 นะคะ ประชากรและกลุ่มตัวอย่าง คือถ้าหากว่าเรามีกลุ่มเป้าหมายอยู่แล้ว ก็คือระบุเป็นกลุ่มเป้าหมายไปเลย ทีนี้เรื่องชาวนาพอเพียงนี่ล่ะค่ะ ยังไม่มีใครทำเป็น แอนิเมชัน 2 มิติ ใช่ไหมคะ ยังไม่มีใช่ไหมคะ แล้วเรานำเนื้อเรื่อง เรื่องราวนี้มาจากไหน เขียนขึ้นมาเอง หรือนำมาจากนิทานที่มีอยู่แล้ว</w:t>
      </w:r>
    </w:p>
    <w:p>
      <w:pPr>
        <w:pStyle w:val="BodyText"/>
      </w:pPr>
      <w:r>
        <w:t xml:space="preserve">(นักศึกษา) ที่มีอยู่แล้ว พัฒนามาจากผู้ที่ศึกษาค่ะ</w:t>
      </w:r>
    </w:p>
    <w:p>
      <w:pPr>
        <w:pStyle w:val="BodyText"/>
      </w:pPr>
      <w:r>
        <w:t xml:space="preserve">(อาจารย์) ค่ะ ถ้าอย่างนั้นก็ให้นำมาใส่ด้วยนะคะ เรานำเรื่องย่อนิทานตัวนี้มาจากไหน นำมาไปด้วยนะคะ ได้นำ พล็อตเรื่อง เรื่องราวมาจากหนังสือเรื่องนี้นะคะ ซึ่งเขียนโดยใคร เผยแพร่ปีไหน อะไรอย่างนี้ค่ะ</w:t>
      </w:r>
    </w:p>
    <w:p>
      <w:pPr>
        <w:pStyle w:val="BodyText"/>
      </w:pPr>
      <w:r>
        <w:t xml:space="preserve">(นักศึกษา) ค่ะ ในส่วนของงานวิจัยที่เกี่ยวข้องนะคะ อยากให้เน้นที่เป็นแอนิมเชัน 2 มิตินะ นะคะ</w:t>
      </w:r>
    </w:p>
    <w:p>
      <w:pPr>
        <w:pStyle w:val="BodyText"/>
      </w:pPr>
      <w:r>
        <w:t xml:space="preserve">(นักศึกษา) ค่ะ</w:t>
      </w:r>
    </w:p>
    <w:p>
      <w:pPr>
        <w:pStyle w:val="BodyText"/>
      </w:pPr>
      <w:r>
        <w:t xml:space="preserve">(อาจารย์) แล้วก็น่าจะที่เรายกมามันปี 2551 มันนานมากแล้ว ขอเป็นย้อนหลัง 5 ปีนะคะ</w:t>
      </w:r>
    </w:p>
    <w:p>
      <w:pPr>
        <w:pStyle w:val="BodyText"/>
      </w:pPr>
      <w:r>
        <w:t xml:space="preserve">(นักศึกษา) โอ.เค. ค่ะ</w:t>
      </w:r>
    </w:p>
    <w:p>
      <w:pPr>
        <w:pStyle w:val="BodyText"/>
      </w:pPr>
      <w:r>
        <w:t xml:space="preserve">(อาจารย์) ที่เป็น2 มิติ อาจารย์ถามหน่อยสิ มีแต่คนทำ 2 มิติทั้งนั้นเลย ก็ถือโอกาสถามกลุ่มนี้เลย 3 มิตินะ คืออยากทราบเหตุผลว่าทำไม ถึงทำเป็น 2 มิติ</w:t>
      </w:r>
    </w:p>
    <w:p>
      <w:pPr>
        <w:pStyle w:val="BodyText"/>
      </w:pPr>
      <w:r>
        <w:t xml:space="preserve">(นักศึกษา) มันด้วยคอมฯ ของพวกเราด้วยน่ะค่ะ คอมฯ มันไม่สามารถทำ 3 มิติได้ค่ะ เพราะว่าด้วยระยะเวลาด้วยค่ะ</w:t>
      </w:r>
    </w:p>
    <w:p>
      <w:pPr>
        <w:pStyle w:val="BodyText"/>
      </w:pPr>
      <w:r>
        <w:t xml:space="preserve">(อาจารย์) ก็คือทรัพยากรนะ ในเรื่องของทรัพยากร สเปก ก็คือมันจะเหมือนโดราเอมอนไหม คล้าย ๆ อยู่ใช่ไหมคะ มีการเคลื่อนไหวของการ์ตูน</w:t>
      </w:r>
    </w:p>
    <w:p>
      <w:pPr>
        <w:pStyle w:val="BodyText"/>
      </w:pPr>
      <w:r>
        <w:t xml:space="preserve">(นักศึกษา) มีการเคลื่อนไหวของการ์ตูนด้วยค่ะ</w:t>
      </w:r>
    </w:p>
    <w:p>
      <w:pPr>
        <w:pStyle w:val="BodyText"/>
      </w:pPr>
      <w:r>
        <w:t xml:space="preserve">(อาจารย์) มีการเคลื่อนไหวนะ หมดคำถามค่ะ เราใช้ตัว Adobe ในการทำเรื่องทั้งหมดเลยนะ</w:t>
      </w:r>
    </w:p>
    <w:p>
      <w:pPr>
        <w:pStyle w:val="BodyText"/>
      </w:pPr>
      <w:r>
        <w:t xml:space="preserve">(นักศึกษา) ใช่ค่ะ เพราะว่ามันเป็นตัวใหม่ค่ะ</w:t>
      </w:r>
    </w:p>
    <w:p>
      <w:pPr>
        <w:pStyle w:val="BodyText"/>
      </w:pPr>
      <w:r>
        <w:t xml:space="preserve">(อาจารย์) เคยใช่งานหรือยังคะ</w:t>
      </w:r>
    </w:p>
    <w:p>
      <w:pPr>
        <w:pStyle w:val="BodyText"/>
      </w:pPr>
      <w:r>
        <w:t xml:space="preserve">(นักศึกษา) คือยังไม่เคยใช้ค่ะ</w:t>
      </w:r>
    </w:p>
    <w:p>
      <w:pPr>
        <w:pStyle w:val="BodyText"/>
      </w:pPr>
      <w:r>
        <w:t xml:space="preserve">(อาจารย์) เข้าไปแล้วค่ะ มันลองใช้งาน</w:t>
      </w:r>
    </w:p>
    <w:p>
      <w:pPr>
        <w:pStyle w:val="BodyText"/>
      </w:pPr>
      <w:r>
        <w:t xml:space="preserve">(นักศึกษา) ค่ะ มันจะคล้าย ๆ Adobe Flasพัฒนามาจาก Adobe Flash ค่ะ</w:t>
      </w:r>
    </w:p>
    <w:p>
      <w:pPr>
        <w:pStyle w:val="BodyText"/>
      </w:pPr>
      <w:r>
        <w:t xml:space="preserve">(อาจารย์) เลยถามว่าทำไมไม่ใช้แฟลต หนูไปดูแล้วเขาบอกว่า ไม่ใช่ Adobe Flash ค่ะ สมมุติถ้าเราจะขึ้นเว็บฯ เราก็จะทำขึ้นได้ค่ะ คือมันจะเปิดได้ง่ายกว่าค่ะ</w:t>
      </w:r>
    </w:p>
    <w:p>
      <w:pPr>
        <w:pStyle w:val="BodyText"/>
      </w:pPr>
      <w:r>
        <w:t xml:space="preserve">(อาจารย์) โอ.เค. อันนี้ฟรี ฟรีไหมคะ</w:t>
      </w:r>
    </w:p>
    <w:p>
      <w:pPr>
        <w:pStyle w:val="BodyText"/>
      </w:pPr>
      <w:r>
        <w:t xml:space="preserve">(นักศึกษา) ฟรีค่ะ มีทั้งแบบฟรี แบบ Pro ซื้อเอา</w:t>
      </w:r>
    </w:p>
    <w:p>
      <w:pPr>
        <w:pStyle w:val="BodyText"/>
      </w:pPr>
      <w:r>
        <w:t xml:space="preserve">(อาจารย์) เราใช้ตัวฟรีนะคะ</w:t>
      </w:r>
    </w:p>
    <w:p>
      <w:pPr>
        <w:pStyle w:val="BodyText"/>
      </w:pPr>
      <w:r>
        <w:t xml:space="preserve">(นักศึกษา) ฟรีค่ะ</w:t>
      </w:r>
    </w:p>
    <w:p>
      <w:pPr>
        <w:pStyle w:val="BodyText"/>
      </w:pPr>
      <w:r>
        <w:t xml:space="preserve">(อาจารย์) ของกลุ่มของวิภาภรณ์ ตัวเค้าโครงพิมพ์ผิดเยอะมาก พิมพ์ตก พิมพ์ผิด ตั้งแต่หน้าแรกเลยค่ะ ตั้งแต่ชื่อที่ปรึกษาเลย อันนี้มันเป็นเค้าโครงของเรา ก่อนที่จะถึงพวกครูด้วยซ้ำ ไปปรับให้ถูกต้องนะคะ ผู้ช่วยศาสตราจารย์ไม่เขียนอย่างนี้นะลูก ไปดูนะ ถามว่า ขอบเขตเป็นโครงงาน 2 หัวข้อ คือ พวกเนื้อเรื่องและเรื่องย่อ มันต่างกันอย่างไร มี 5.11 เป็น เนื้อเรื่องค่ะ ส่วน 5.1.2 เป็นเรื่องย่อ ทำไมถึงมี 2 พาร์ทแบบนี้</w:t>
      </w:r>
    </w:p>
    <w:p>
      <w:pPr>
        <w:pStyle w:val="BodyText"/>
      </w:pPr>
      <w:r>
        <w:t xml:space="preserve">(นักศึกษา) ก็จะมีอธิบายเป็นคร่าว ๆอธิบายมาแบบเต็มเลยค่ะ</w:t>
      </w:r>
    </w:p>
    <w:p>
      <w:pPr>
        <w:pStyle w:val="BodyText"/>
      </w:pPr>
      <w:r>
        <w:t xml:space="preserve">(อาจารย์) เพราะต้องไปอ่านเรื่องระยะเวลาในการทำสื่อ เราก็เขียนเลยนะคะ เราก็เขียนไปเลย 5 นาทีเหมือนเพื่อนน่ะค่ะ แล้วก็ปรับเหมือนที่อาจารย์ปิยวรรณ เป็นกลุ่มเป้าหมายเลย แล้วก็บอกลักษณะ สถิติที่ใช้นะคะ ใช้เหมือนกันกับเสาวลักษณ์ ค่าเฉลี่ยนละดับที่น้อยที่สุด เราเริ่มที่ 0.51 อันนี้เป็นเกณฑ์ของใครที่กล่าวไว้แบบนี้ เขาว่าแบบนี้ใช่ไหมถูกหรือเปล่าใช่ไหม</w:t>
      </w:r>
    </w:p>
    <w:p>
      <w:pPr>
        <w:pStyle w:val="BodyText"/>
      </w:pPr>
      <w:r>
        <w:t xml:space="preserve">(นักศึกษา) ค่ะ</w:t>
      </w:r>
    </w:p>
    <w:p>
      <w:pPr>
        <w:pStyle w:val="BodyText"/>
      </w:pPr>
      <w:r>
        <w:t xml:space="preserve">(อาจารย์) เพราะว่าพัชราภา เริ่มที่ 1.00 แปลว่า Rating scalของเรามันมี 5 ระดับนะ เขาตอบได้ต่ำสุด คือ 1 1 ใช่ไหม ถ้าเขาตอบได้ต่ำสุด ตอบได้ต่ำสุด 1 มันมันได้ 0.51 อันนี้ตั้งเป็นข้อสังเกต เราลองไปดูอีกทีว่าเกณฑ์มันถูกต้องไหมนะ มันไม่ได้จาก 5 4 3 2 1 0 Rating Skill คือ 1 2 3 4 5 ทำไมมันได้ 0.51 เขาจะตอบมันจะเป็นกรณีไหน ทำไมเขาถึงตอบได้ตำกว่า 1 ไม่น่าเป็นไปได้ คราวนี้วิธีการดำเนินงาน ถ้าเรายึดในการทำงานนะคะ เช่น เราพัฒนาการทำสื่อ มันก็จะมีหลายโมเดลให้เลือก อย่างตัว 3ฯอย่างตัวเอสดีอย่างนี้ค่ะ การพัฒนาสื่อทำอะไรบ้าง เราลองไปดูนะ ประโยชน์ที่ได้รับ ข้อ 9.1 กับ ข้อ 9.3 มันอันเดียวกัน เราบอกว่า9.1 ได้การ์ตูน 2 มิติ ก็คือได้การ์ตูน 2 มิติ สำหรับผู้มีความบกพร่องทางการได้ยิน อันเดียวกันค่ะ มันคือ Output ของเรื่องนี้ 2 มิติ เรื่องนี้ สำหรับผู้บกพร่องนี่ค่ะ แล้ว Out come ที่ได้ ก็คือได้ข้อคิด ไหมนะคะ การเขียน Reference งานวิจัยที่เกี่ยวข้อง เราไปดูรูปแบบค่ะ มันจะไม่มีคำนำหน้าชื่อนะคะ ไม่มีนางสาวนั่น นายนี่ ไม่มีค่ะ เราไปดูว่าที่ถูกน่ะเขาเขียนอย่างไร ในเอกสารงานวิจัยนะ แล้วอ้างอิงเอางานใหม่ ๆ นะคะ อ้างอิง น่าจะ ถ้าใหม่ ไม่เกิน 5 ปีน่ะ นับย้อนหลังไปจากระยะเวลา พ.ศ. ที่เราจะจบ อย่างเราจะจบ 64 อย่างนี้ค่ะ เราก็นับย้อนหลังไปไม่เกิน 5 ปี คราวนี้ของเรามีภาคผนวก ก็คือมีรูปน่ะค่ะ ถ้ามีภาพแบบนี้ว่า เราต้องใส่คำอธิบายภาพนี้ ภาพที่เท่าไร ชื่อภาพว่าอะไร มันจะไม่มีลอย ๆ มาว่าอันนี้ภาพอะไรนะคะ แล้วก็ปรับประมาณนี้ กลุ่ม เราทำคู่กันกับ ถามภิสิทธิ์หน่อยค่ะ ภิสิทธิ์มานั่ง</w:t>
      </w:r>
    </w:p>
    <w:p>
      <w:pPr>
        <w:pStyle w:val="BodyText"/>
      </w:pPr>
      <w:r>
        <w:t xml:space="preserve">(อาจารย์) ขอถามภิสิทธิ์นะคะ พิสิฐ อ่านการ์ตูนเรื่อง ชาวนาพอเพียงแล้วใช่ไหมคะ เมื่อกี้ไม่ได้ยินค่ะ ตอนนี้ได้ยินแล้วค่ะ ขอบคุณค่ะ</w:t>
      </w:r>
    </w:p>
    <w:p>
      <w:pPr>
        <w:pStyle w:val="BodyText"/>
      </w:pPr>
      <w:r>
        <w:t xml:space="preserve">(นักศึกษา) เรียนคณะกรรมการที่คุมสอบนะคะ หนูจะมานำเสนอโครงงานของหนูนะคะ เป็นแอปพลิเคชันภาษามือ เรื่อง ดาวเคราะห์ในระบบสุริยะ บนระบบปฏิบัติการ จัดทำโดย นายสิทธิชัย จันทร์ทะ ค่ะ ทำหน้าที่ออกแบบตัวละครและฉากประกอบค่ะ และดิฉัน นางสาวกาญจนศิริ ไกรสาศ ทำหน้าที่ศึกษาข้อมูลออกแบบหลักการและเหตุผลนะคะ เราได้นำเทคโนโลยีมาช่วยในการทำกิจวัตรประจำวัน ในชีวิตประจำวันมากมาย โดยเฉพาะเครื่องมือแก่มนุษย์ ทำให้เราเกิดความสะดวกสบายแต่ก็มีคนบางประเภทไม่ได้รับความสะดวกสบายเทคโนโลยีมาเท่าที่ควร ซึ่งบุคคลประเภทนี้ ได้แก่ คนพิการ เราจึงมีความคิดในการให้ความรู้เกี่ยวกับความรู้สุริยะ ด้วยการเพิ่มภาษาเข้ามือเข้ามาในแอปพลิเคชันค่ะ ภาษามือเป็นอวัจนะอย่างหนึ่ง เป็นการสื่อสารด้วยมือ การสื่อสารด้วยร่างกาย และการใช้ริมฝึปากในการสื่อสารแทนคำพูดค่ะ สื่อสารจะใช้ลักษณะของมือทำเป็นสัญลักษณ์ แขน ร่างกาย และการแสดงความรู้สึกทางใบหน้า เพื่อช่วยในการสื่อสาร การศึกษาในยุค 4.0 สามารถเข้าถึงอุปกรณ์โทรศัพท์มือถือได้ง่าย แอปพลิเคชันระบบปฏิบัติการ Android เพื่อส่งเสริมการเรียนรู้ค่ะ ดังนั้นจึงจำเป็นต้องพัฒนาในระบบสุริยะ ในระบบปฏิบัติการแอนดรอย์เพื่อวคามสะดวกในการค้นหาข้อมูลในระบบสุริยะ และส่งเสริมให้พิการให้สังเกตเกี่ยวกับปรากฏการณ์ต่าง ๆ วัตถุประสงค์ของโครงงานนะคะ 1. เพื่อพัฒนาแอปพลิเคชัน เรื่อง ดาวเคราะห์ ในระบบสุริยะบนระบบปฏิบัติการแอนดรอย เพื่อประเมินประสิทธิภาพดาวเคราะห์ Android และเพื่อข้อมูลดาวเคราะห์ ในระบบสุริยะ บนระบบปฏิบัติการ Androiขอบเขตของโครงงานนะคะ เนื้อหาเป็นการให้ข้อมูล เช่น การกำเนิดระบบสรุยะ ดาวเคราะห์ในระบบสวงโคจรของดาวต่าง ๆ ความสัมพันธ์ระหว่างดวงอาทิตย์กับโลก ที่มีทั้งหมด 8 ดวงและมีการแบ่งหมวดหมู่นะคะ หมวดหมู่ที่ 1 กำเนิดสุริยะ หมวดหมู่ 2 วงโคจรต่าง ๆ ของดาวเคราะห์ เป็นภาษามือค่ะ ประชากรกลุ่มตัวอย่างนะคะ ประชากรของเราเป็นนักศึกษา สาขาคอมพิวเตอร์ มหาว ราชภัฏสกลนคร จำนวน 253 คน ค่ะ และกลุ่มตัวอย่างเราได้คัดเลือกจากคนในห้องนะคะ เป็นนักศึกษาที่มีความบกพร่องทางการได้ยิน ห้องเรียนร่วม สาขาวิชาคอมพิวเตอร์ มหาวิทยาลัยราชภัฏสกลนคร การเลือกแบบเจาะจงจำนวน 20 คนค่ะ วิธีการเก็บรวบรวมข้อมูลนะคะ หลังจากที่พัฒนาแอพลิเคชันเสร็จ นำแบบประเมินประสิทธิภาพให้ผู้เชี่ยวชาญทำการประเมินประสิทธิภาพของแอปพลิเคชัน และนำการประเมินมาวิเคราะห์ และปรับปรุงแก้ไข จากนั้นนำแอพลิเคชันที่ผ่านการดำเนินการเชี่ยวชาญไปทดลองกับกลุ่มตัวอย่างหลังจากกลุ่มตัวอย่างทดลองเสร็จแล้ว นำกลุ่มตัวอย่างความพึงพอใจให้กับกลุ่มตัวอย่าง แล้วนำผลวิเคราะห์มาสรุปผลค่ะ สถิติในการวิเคราะห์ข้อมูลนะคะ สถิติที่ใช้ในการวิเคราะห์ข้อมูล โดยนำผลได้เทียบกับเกณฑ์ประเมินค่ะ เทคโนโลยีที่ใช้นะคะ ซอฟต์แวร์ ใช้ระบบปฏิบัติการ แล้วก็โปรแกรม Adobe Illastator ค่ะวาดภาพของดาวเคราะห์ต่าง ๆ ค่ะ และโปรแกรม Premire การให้ข้อมูลดาวเคราะห์ค่ะ แล้วก็ใช้โปรแกรม แอนดรอยส์ ให้มีประสิทธิภาพมากขึ้นค่ะ ฮาร์ดแวร์ เป็นเครื่องคอมพิวเตอร์ชนิดพกพา CPU หน่วยประมวลผล Core i 5 แล้วก็ใช้ สมาร์ตโฟนเป็นระบบ Android ยี่ห้อ VIVO ค่ะ ภาษาที่ใช้เป็นภาษาจาวาค่ะ ขั้นตอนการดำเนินงานนะคะ 1. ศึกษาทฤษฎีและเอกสารงานที่เกี่ยวข้องค่ะ ศึกษาเกี่ยวกับดาวเคราะห์ในระบบสุริยะค่ะ 2. วิเคราะห์ขอบเขตและงานของแอปพลิเคชัน และกำหนดขอบเขตโครงงาน การทำโครงงานค่ะ 3. ออกแบบแอปพลิเคชันกำหนดรูปแบบหน้าแอพลิเคชันค่ะ แล้วก็ขั้นตอนการทำงานของแอปพลิเคชันค่ะ 4. พัฒนาระบบตามที่ออกแบบไว้ค่ะ พัฒนาตามโครงสร้างของงาน 5 ทดสอบการใช้งานระบบกับกลุ่มตัวอย่างค่ะ 5. ทดสอระบบและกลุ่มตัวอย่างนะคะ แล้วก็ข้อ 6 ค่ะ สรุปและจัดทำคู่มือการใช้งานแอพลิเคชันค่ะ แผนการดำเนินงานนะคะ แผนการดำเนินงานนะคะ ข้อ 1 ศึกษา ข้อ 2 วิเคราะห์ขอบเขตและความสามารถของแอพลิเคชันค่ะ ใช้เวลาประมาณ 2 เดือนขึ้นค่ะ 3. ออกแบบแอปพลิเคชัน จะใช้เวลาประมาณ 3 เดือนค่ะ ข้อ 4 พัฒนาระบบตามที่ออกแบบไว้ ข้อ 5 ทดสอบกับกลุ่มตัวอย่าง และข้อ 6 ใช้เวลาและสรุปในการจัดทำแอปพลิเคชันใช้เวลาประมาณ 2 เดือนเช่นกันค่ะ ประโยชน์ที่คิดว่าจะได้รับนะคะ 1 ได้สื่อการเรียนรู้ภาษามือ ด้วยระบบปฏิบัติการ Android ค่ะ สำหรับผู้บกพร่องทางการได้ยินค่ะ กลุ่มเราก็ขอจบการนำเสนอ และขอรับข้อเสนอแนะจากคณะกรรมการค่ะ</w:t>
      </w:r>
    </w:p>
    <w:p>
      <w:pPr>
        <w:pStyle w:val="BodyText"/>
      </w:pPr>
      <w:r>
        <w:t xml:space="preserve">(ล่าม) อาจารย์คะ ขอคำถามอีกรอบค่ะ มีดาวยูเรนัส มีดาวอังคาร ดาวพุธ ดาวพฤหัสนะคะ พอดีอาจารย์ยังไม่เห็นปรากฎร นะ ปรับเป็นกลุ่มเป้าหมายไปเลย ใช้อ้างอิง ให้ถูกต้อง ขาด ที่เขาทำ เห็นเราอ้างอิงที่เป็นแอพลิเคชัน เหมือนกันค่ะ ของเราทำเสมือนจริงด้วยใช่ไหมคะ หรือจะเป็นรูปแบบไหน เสมือนจริงค่ะ จะเป็นภาพ 2 มิติอย่างนี้น่ะค่ะ เป็นการวาดภาพผสมกับภาพตามวิดีโอที่นำมาอ้างอิงค่ะ</w:t>
      </w:r>
    </w:p>
    <w:p>
      <w:pPr>
        <w:pStyle w:val="BodyText"/>
      </w:pPr>
      <w:r>
        <w:t xml:space="preserve">(อาจารย์) เคลื่อนไหวไหมคะ</w:t>
      </w:r>
    </w:p>
    <w:p>
      <w:pPr>
        <w:pStyle w:val="BodyText"/>
      </w:pPr>
      <w:r>
        <w:t xml:space="preserve">(นักศึกษา) ไม่เคลื่อนไหวค่ะ</w:t>
      </w:r>
    </w:p>
    <w:p>
      <w:pPr>
        <w:pStyle w:val="BodyText"/>
      </w:pPr>
      <w:r>
        <w:t xml:space="preserve">(อาจารย์)</w:t>
      </w:r>
    </w:p>
    <w:p>
      <w:pPr>
        <w:pStyle w:val="BodyText"/>
      </w:pPr>
      <w:r>
        <w:t xml:space="preserve">(อาจารย์) เป็นแอปพลิเคชันคือ แค่หน้าเอาดียวจาทรยี่์ภาเคห็ผหนน้วากแอนะ ก็ปเลยังไม่เข้าใจสิ่งที่เราจะสื่อ เป็นแอปพลิเคชันในการนำเสนอเนื้อหา</w:t>
      </w:r>
    </w:p>
    <w:p>
      <w:pPr>
        <w:pStyle w:val="BodyText"/>
      </w:pPr>
      <w:r>
        <w:t xml:space="preserve">(นักศึกษา) ใช้ค่ะ เป็นการให้ข้อมูล</w:t>
      </w:r>
    </w:p>
    <w:p>
      <w:pPr>
        <w:pStyle w:val="BodyText"/>
      </w:pPr>
      <w:r>
        <w:t xml:space="preserve">(อาจารย์) ก็คืออยู่ในขอบเขต มีเนื้อหา เนื้อหาที่เราจะนำมาใส่ในแอปพลิเคชัน ก็คือเรื่องการกำเนิดระบบสุริยะใช่ไหม เป็นการเล่าเรื่องราวของ เล่าเรื่องราวของการเกิด</w:t>
      </w:r>
    </w:p>
    <w:p>
      <w:pPr>
        <w:pStyle w:val="BodyText"/>
      </w:pPr>
      <w:r>
        <w:t xml:space="preserve">(นักศึกษา) ค่ะ</w:t>
      </w:r>
    </w:p>
    <w:p>
      <w:pPr>
        <w:pStyle w:val="BodyText"/>
      </w:pPr>
      <w:r>
        <w:t xml:space="preserve">(อาจารย์) ของการเกิดบนระบบสุริยะด้วยใช่ไหมคะ เรื่องราวของดาวเคราะห์ ในระบบสุริยะ ทุกดวง เพราะว่าระบุ 8 ดวงนะ แต่ว่ามันมีแยกหัวข้อเป็น 4 หมวดหมู่น่ะค่ะ อาจารย์ไม่เข้าใจเนื้อหาของเราตรงนี้ เราแยกเป็นเป็นดวง ๆ ค่ะ</w:t>
      </w:r>
    </w:p>
    <w:p>
      <w:pPr>
        <w:pStyle w:val="BodyText"/>
      </w:pPr>
      <w:r>
        <w:t xml:space="preserve">(อาจารย์) ก็คือจะมีหัวข้อที่ 1 นี่เล่าเรื่องราวระบบสุริยะใช่ไหมคะ แล้วก็อันนี้ 2 คือ ระบบสุริยะทั้ง 8 ดวง ใช่ไหมคะ ถ้าคลิกที่เมนูนี้ในระบบสุริยะนี่ ก็คือจะมี 8 ดวง เลือกศึกษาแต่ละดวง ทั้ง 8 ดวงนี้ มันอย่างไรใช่ไหม</w:t>
      </w:r>
    </w:p>
    <w:p>
      <w:pPr>
        <w:pStyle w:val="BodyText"/>
      </w:pPr>
      <w:r>
        <w:t xml:space="preserve">(นักศึกษา) ค่ะ</w:t>
      </w:r>
    </w:p>
    <w:p>
      <w:pPr>
        <w:pStyle w:val="BodyText"/>
      </w:pPr>
      <w:r>
        <w:t xml:space="preserve">(อาจารย์) ทีนี้อยากให้เราใส่ขอบเขตเนื้อหาให้ะเอียดน่ะค่ะ ว่าเราจะนำเสนอแบบไหน รบกวนใส่สตอรี่บอร์ดให้ชัดเจนว่า แต่ละหน้านี้เราจะนำเสนอแบบไหน รูปแบบไหนค่ะ แล้วก็หัวข้อที่ 4 นี่ค่ะ 5.1.4 ตัวอย่าง ไวยากรณ์ ภาษามือไทย ไม่เข้าใจว่าตัวนี้มันเกี่ยวข้องกับระบบสุริยะอย่างไร</w:t>
      </w:r>
    </w:p>
    <w:p>
      <w:pPr>
        <w:pStyle w:val="BodyText"/>
      </w:pPr>
      <w:r>
        <w:t xml:space="preserve">(นักศึกษา) น่าจะไม่เกี่ยวค่ะ หนูจะเอาภาษามือมาใส่ด้คือ ถ้าอย่างนั้นต้องแยกเป็นอีกหัวข้อไปเลยน่ะค่ะ ไม่น่าจะรวมการแบ่งหมวดหมู่ดังนี้ หรือเราต้องการสื่ออย่างไร ก็คือมันจะเป็นในแอพฯ ของเรา มันจะมีภาษามืออยู่ด้วยใช่ไหมคะ ฉะนั้น ต้องแยกเป็นอีกหัวข้อหนึ่ง เขาเรียกว่าอะไร ขอบเขตด้านระบบ ทีนี้ก็ต้องใส่ แตกแต่เนื้อหาให้ละเอียดขึ้นนะ แล้วก็ทำ Story board ในหน้าที่ 3 วิธีการดำเนินการ Enter หัวข้อที่ 8 ลงมาที่เป็นแผนการดำเนินการ มันติดอยู่ในเอกสารนะคะ ในหน้าที่ 3 ที่เป็นหัวข้อที่ 6 6.1 เทคนิค และเทคโนโลยีที่ใช้ ใช้ Story Board อาจารย์คิดว่าไม่น่าจะเป็นเทคโนโลยีค่ะ ก็คือเราจะพัฒนาแอปฯ ตัวนี้ เรามีเทคนิคด้านไหน หรือมีเทคโนโลยีอะไรค่ะ ที่จะใช้ทำสื่อค่ะ ส่วนของอาจารย์หมดแล้วค่ะ อาจารย์ให้ข้อเสนอแนะก่อนนะ เช็กคำก่อนนะคะ ชื่อโครงการเรา คือ แอปพลิเคชัน เขียนแบบนี้ถูกไหม ภาษาไทย ให้เช็กอันนี้ก่อน แล้วก็ตรงกลุ่มเป้าหมาย อาจารย์ปิยะวรรComment ให้แล้ว ในวิธีการเก็บรวบรวมข้อมูลให้กาญจนศิริเขียนเป็นข้อ ๆ นะคะ มันจะได้เห็นชัดว่า การเก็บรวบรวมข้อมูล นี่มันอยู่ในวัตถุประสงค์ข้อไหน เพราะวัตถุประสงค์ของงานเรามันมี 3 ข้อนะคะ ข้อ 1 เราจะทำอะไร เพราะเราเขียนอันนี้มันเป็นข้ออยู่แล้วค่ะ แล้วก็ไปเช็กเกณฑ์ของสถิติให้หน่อยนะคะ เหมือนที่ครู Comment ให้กลุ่มก่อน ๆ นี่แหละ เกณฑ์ต่ำสุดของ.. แต่ Rating Scale ของเรามันเป็น 1-5 มันจะมีโอกาสได้ 0.51 ไหม คราวนี้เครื่องมือวิจัยมีแค่ 2 ตัวนี้ใช่ไหมคะ หรือว่า อันนี้คือเขียนมา 2 อย่าง คือได้แอปฯ กับแบบประเมิน เรามีกี่แบบในงานนี้ เราประเมินอะไรบ้างคะ แบบในงานนี้ เราประเมินอะไรบ้างคะ</w:t>
      </w:r>
    </w:p>
    <w:p>
      <w:pPr>
        <w:pStyle w:val="BodyText"/>
      </w:pPr>
      <w:r>
        <w:t xml:space="preserve">(นักศึกษา) แบบประเมิน</w:t>
      </w:r>
    </w:p>
    <w:p>
      <w:pPr>
        <w:pStyle w:val="BodyText"/>
      </w:pPr>
      <w:r>
        <w:t xml:space="preserve">(อาจารย์) เราได้แอปฯ น่ะค่ะ เป็นเครื่องมือหนึ่ง เราไปประเมินอะไรบ้าง ไปประเมินเพื่อหาอะไรบ้าง</w:t>
      </w:r>
    </w:p>
    <w:p>
      <w:pPr>
        <w:pStyle w:val="BodyText"/>
      </w:pPr>
      <w:r>
        <w:t xml:space="preserve">(นักศึกษา) หาแบบว่าการใช้แอปฯ มันเสถียรไม่มีสะดุดอะไรอย่างนี้ค่ะ</w:t>
      </w:r>
    </w:p>
    <w:p>
      <w:pPr>
        <w:pStyle w:val="BodyText"/>
      </w:pPr>
      <w:r>
        <w:t xml:space="preserve">(อาจารย์) อันนั้นเป็นการเทส หมายถึงการทำวิจัย ตัวนี้ไปประเมินหาอะไรอีกบ้าง เราตอบตามวัตถุประสงค์เราน่ะ คือวัตถุประสงค์มี 3 ข้อ ครูก็คิดว่าคือวัตถุประสงค์มี 3 ข้อเครื่องมือนะคะ เขียนมาให้ครบนะคะ เพราะว่าการประเมินประสิทธิภาพอันนั้นคือเครื่องมือหนึ่ง ไหม ไม่น่าจะเราถามผู้เชี่ยวชาญกับกลุ่มผู้ใช้นะคะ เขียนให้ครบ 6.3.3 นะคะ ฮาร์ดแวร์เขียนให้เป็นฟอร์เมตเดียวกันค่ะ ภาษาอังกฤษก็ภาษาอังกฤษ มาเป็น CPU แต่เป็นภาษาอังกฤษนะ ประโยชน์ที่คาดว่าจะได้รับ ได้ Out come อีกไหม ได้ข้อเดียวเองหรอ ได้ส่งเสริมถ้ามีอีกเพิ่มเข้าไปอีกนะคะ</w:t>
      </w:r>
    </w:p>
    <w:p>
      <w:pPr>
        <w:pStyle w:val="BodyText"/>
      </w:pPr>
      <w:r>
        <w:t xml:space="preserve">(นักศึกษา) ได้ค่ะ</w:t>
      </w:r>
    </w:p>
    <w:p>
      <w:pPr>
        <w:pStyle w:val="BodyText"/>
      </w:pPr>
      <w:r>
        <w:t xml:space="preserve">(อาจารย์) ส่งเสริมการเรียนรู้สำหรับผู้บกพร่องทางการได้ยิน เพราะว่ามีการแปลเป็นภาษามือไทยอย่างนี้ค่ะ เราใช้โปรแกรมอะไรในการพัฒนาแอปฯ นี้บ้างคะ</w:t>
      </w:r>
    </w:p>
    <w:p>
      <w:pPr>
        <w:pStyle w:val="BodyText"/>
      </w:pPr>
      <w:r>
        <w:t xml:space="preserve">(นักศึกษา) โปรแกรมพัฒนา ใช้ Android Studio</w:t>
      </w:r>
    </w:p>
    <w:p>
      <w:pPr>
        <w:pStyle w:val="BodyText"/>
      </w:pPr>
      <w:r>
        <w:t xml:space="preserve">(นักศึกษา) ในการพัฒนาแอพฯ เราใช้</w:t>
      </w:r>
    </w:p>
    <w:p>
      <w:pPr>
        <w:pStyle w:val="BodyText"/>
      </w:pPr>
      <w:r>
        <w:t xml:space="preserve">(นักศึกษา) ใช้เป็นการวาดภาพดาวเคราะห์ต่าง ๆ คะ่ โอ.เค. ข้อสุดท้ายนะคะ บรรณานุกรม ให้เราเลือกเลยค่ะ ว่าเราจะเขียนบรรณานุกรมในรูปแบบไหน เป็นระบบไหน เป็นระบบ Number โชดช่วงนี้เป็นตามปี คือ มีชื่อเขาแล้วก็มีปีค่ะ แต่พอเป็นชื่อ 2 เราใช้ระบบตัวเลขนะคะ เลือกดูว่าของเราใช้รูปแบบไหน เลือกดูว่า ของเราใช้รูปแบบไหนก็ใช้รูปแบบนั้นทั้งเล่มนะคะ ทั้งโครงงานเลยทั้งเล่มเลย โอ.เค. ค่ะ</w:t>
      </w:r>
    </w:p>
    <w:p>
      <w:pPr>
        <w:pStyle w:val="BodyText"/>
      </w:pPr>
      <w:r>
        <w:t xml:space="preserve">(นักศึกษา) ขอบคุณค่ะ</w:t>
      </w:r>
    </w:p>
    <w:p>
      <w:pPr>
        <w:pStyle w:val="BodyText"/>
      </w:pPr>
      <w:r>
        <w:t xml:space="preserve">(นักศึกษา) เรียนอาจารย์ที่เคารพ วันนี้เราจะมานำเสนอโครงงารคอมพิวเตอร์ ในหัวข้อการ์ตูนแอนิเมชัน 2 มิติ อาจารย์ที่ปรึกษาโครงงานหลัก คืออาจารย์ จันทร์ปุ่ม และผู้ช่วยคือ ผศ.ดร. พิเชนทร์ จันทร์ปุ่ม ค่ะ คณะผู้จัดทำ 1. นางสาว นินลวรรณ สุมมาศ หน้าที่ระยะในการทำงานนะคะ งานวิจัย ล่ามภาษามือค่ะ และดิฉันนางสาว ในการดำเนินงาน ค้นหางานวิจัย หรือรวบรมข้อมูลสร้างกา์ตูนแอนิภาคเสียงการ์ตูนจัดทำเล่มค่ะ หัวข้อนำเสนอ 1. หลักการของโครงงาน 3.ขอบเขตของโครงงาน 4. เทคโนโลยีที่ใช้ในการพัฒนาโครงงาน 6. ประโยชน์ที่คาดว่าจะได้รับค่ะ หลักการและเหตุผล นิทานอีสป นิทานเป็นเรื่องที่นำมาเล่าเพื่อความสนุกสนาน สอนใจให้กับเด็ก ๆ เพื่อเสริมทักษะให้แก่เด็ก และผู้บก นิทานอีสป จึงมีการพัฒนา เนื้อหาต่าง ๆ ที่จะถ่ายทอดจากล่ามภาษามือให้แก่เด็กที่มีความบกพร่องทางการได้ยิน อย่างเข้าใจค่ะ ในการใช้คอมพิวเตอร์</w:t>
      </w:r>
    </w:p>
    <w:p>
      <w:pPr>
        <w:pStyle w:val="BodyText"/>
      </w:pPr>
      <w:r>
        <w:t xml:space="preserve">(ล่าม) สนใจ…พี่ล่ามคะเสียงค่อยมากเลยค่ะ</w:t>
      </w:r>
    </w:p>
    <w:p>
      <w:pPr>
        <w:pStyle w:val="BodyText"/>
      </w:pPr>
      <w:r>
        <w:t xml:space="preserve">(ล่าม) สวัสดีค่ะ ได้ยินล่ามไหมคะ ในส่วนเนื้อหานี้สรุปย่อนะคะ พื้นฐานการทำแอนิเมชัน 2D เรื่อง ลมกับพระอาทิตย์ สำหรับผู้พิการทางการได้ยินค่ะ 2. มีการประเมิน มีการประเมินตามหัวข้อน่ะค่ะ ว่าในเรื่องของลมกับพระอาทิตย์ วัตถุประสงค์ที่ 3 ประเมินความพึงพอใจ ข้อ 2 ประเมินคุณภาพ ข้อ 3 ประเมินความพึงพอใจ แอนิเมชัน 2D ลมกับพระอาทิตย์</w:t>
      </w:r>
    </w:p>
    <w:p>
      <w:pPr>
        <w:pStyle w:val="BodyText"/>
      </w:pPr>
      <w:r>
        <w:t xml:space="preserve">(นักศึกษา) ขอบเขตของโครงงาน ด้านเนื้อหา ลมกับพระอาทิตย์ตกลงกันไม่ได้ว่า ใครมีอำนาจมากกว่ากัน จึงมีการแข่งขันหาผู้ชนะเกิดขึ้นค่ะ เรื่องนี้สอนในมุมมอง การใช้กำลังและความรุนแรงให้เราได้สิ่งที่ต้องการเสมอไป บางครั้งการกระทำ เพราะการกระทำอันก้าวร้าว ความอ่อนโยนและมีเมตตาไม่ว่าจะทำอะไรก็เป็นอย่างที่หวังแน่นอนค่ะ ความรู้ที่ได้จากนิทาน เรื่อง ลมกับพระอาทิตย์ เรื่องนี้สอนให้รู้ว่า การโน้มน้าวย่อมได้ผลดีกว่าการข่มขู่ค่ะ</w:t>
      </w:r>
    </w:p>
    <w:p>
      <w:pPr>
        <w:pStyle w:val="BodyText"/>
      </w:pPr>
      <w:r>
        <w:t xml:space="preserve">(ล่าม) ค่ะ ระยะเวลาในการนำเสนอการ์ตูน ในเรื่องของลมกับพระอาทิตย์นะคะ ก็จะใช้เวลาประมาณ 5 นาทีค่ะ แล้วก็ประชากรกลุ่มตัวอย่างนี้นะคะ ก็จะเป็นนักศึกษาสาขาคอมพิวเตอร์ จำนวน 223 คนนะคะ สำหรับกลุ่มตัวอย่าง ก็จะเป็นนักเรียนในสาขาวิชาคอมพิวเตอร์ค่ะ วิทยาศาสตร์และเทคโนโลยี จำนวน 20 คนค่ะ</w:t>
      </w:r>
    </w:p>
    <w:p>
      <w:pPr>
        <w:pStyle w:val="BodyText"/>
      </w:pPr>
      <w:r>
        <w:t xml:space="preserve">(นักศึกษา) วิธีการเก็บรวบรวมนำการ์ตูนแอนิเมชัน ที่ผ่านการทดลองแล้ว ไปทดลองกับกลุ่มตัวอย่าง หลังจากกลุ่มตัวอย่างทดลองเสร็จแล้ว นำแบบประเมินความพึงพอใจ และนำแบบประเมินแล้วนำผลมาวิเคราะห์และสรุปผลค่ะ สถิติที่ใช้ในการวิเคราะห์ข้อมูล เราใช้ค่าเฉลี่ย</w:t>
      </w:r>
    </w:p>
    <w:p>
      <w:pPr>
        <w:pStyle w:val="BodyText"/>
      </w:pPr>
      <w:r>
        <w:t xml:space="preserve">(ล่าม) ค่ะ แล้วก็พื้นฐานการใช้เทคใช้ Story board เป็นแอนิเมชัน 2 มิติค่ะ ค่ะ เครื่องมือวิจัย ข้อ 1 ก็จะเป็นการ์ตูนแอนิเมชัน 2 มิติในเรื่องของลมกับพระอาทิตย์ของคนหูหนวกนะคะ 2. ก็จะเป็นการประเมินคุณภาพสำหรับเรื่องลมกับพระอาทิตย์ สำหรับคนหูหนวกแล้วก็ข้อสุดท้ายค่ะ แบบประเมินความพึงพอใจการ์ตูนแอนิเมชัน 2 มิติ เรื่องของลมกับพระอาทิตย์ สำหรับคนหูหนวกค่ะ ซอฟต์แวร์นะคะ เราใช้ 1. Adobe ใช้ในการวาดการ์ตูนแอนิเมชัน และการตัดต่อค่ะ 2. Adobe 3 วันเดอร์แชร์ ตัดต่อหรือวิดีโอภาษามือ อีกทีหนึ่งค่ะ 3. ระบบปฏิบัติการ เราใช้เป็น windows 8 acer ค่ะ 2 หน่วยประมวลผล CPUIntel R 3. เป็น 2 GB ค่ะ วิธีการดำเนินงาน การดำเนินงาน ศึกษาเราศึกษาและรวบรวมข้อมูลที่เกี่ยวข้องในการพัฒนาแอปพลิเคชัน วิเคราะห์ข้อมูลหรือเนื้อหาที่เกี่ยวข้องกับการ ออกแบบหรือรูปแบบการนำเสนอ พัฒนาเราพัฒนาการทำการ์ตูนแอนิเมชัน 2 มิติค่ะ ทดลองหรือทดสอบ และปรับปรุงแก้ไข ตามกลุ่มตัวอย่างค่ะ คู่มือ คือสรุปและจัดทำเอกสารประกอบโครงงานค่ะ แผนการดำเนินงาน แผนการดำเนินงาน ระยะเวลาในการดำเนินงาน 1. ศึกษาและรวบรวมข้อมูล เราใช้เวลา 2 เดือน 2 วิเคราะห์ข้อมูลเราใช้เวลา 2 เดือนตั้งแต่เดือนมีนาคมถึงเมษายน การนำเสนอ เราใช้เวลา 3 เดือน ตั้งแต่เดือนพฤษภาคมถึงกรกฎาคม เราใช้เวลา 3 เดือน 5. ทดสอบและแก้ไขเราใช้เวลาเพียงเดือนเดียว คือ เดือนพฤศจิกายน 6. สรุปและจัดทำเอกสาร คือเดือนธันวาคมค่ะ</w:t>
      </w:r>
    </w:p>
    <w:p>
      <w:pPr>
        <w:pStyle w:val="BodyText"/>
      </w:pPr>
      <w:r>
        <w:t xml:space="preserve">(นักศึกษา) ค่ะ สำหรับประโยชน์ที่ข้าพเจ้าจะได้รับนะคะ จะได้รับเรื่องของการ์ตูนแอนิเมชัน 2 มิติ เรื่องลมกับพระอาทิตย์ค่ะ เรียนรู้สื่อสำหรับนักศึกษาทางด้านการได้ยินค่ะ พวกเราก็ขอจบการนำเสนอ ขอขอบคุณและขอรับข้อเสนอแนะจากทางอาจารย์ด้วยค่ะ</w:t>
      </w:r>
    </w:p>
    <w:p>
      <w:pPr>
        <w:pStyle w:val="BodyText"/>
      </w:pPr>
      <w:r>
        <w:t xml:space="preserve">(อาจารย์) โอ.เค.ค่ะ</w:t>
      </w:r>
    </w:p>
    <w:p>
      <w:pPr>
        <w:pStyle w:val="BodyText"/>
      </w:pPr>
      <w:r>
        <w:t xml:space="preserve">(อาจารย์) ค่ะ ในส่วนของอาจารย์ก็ ในส่วนที่ 2 ข้อที่ 5 เรื่องขอบเขตของโครงงาน เนื้อหา ก็คือพลอตเรื่องที่เรานำมานี่ เราเขียนขึ้นมาเอง หรือว่านำมาจากเรื่องไหน</w:t>
      </w:r>
    </w:p>
    <w:p>
      <w:pPr>
        <w:pStyle w:val="BodyText"/>
      </w:pPr>
      <w:r>
        <w:t xml:space="preserve">(นักศึกษา) มีขึ้นมาเองค่ะ เราค้นหาเว็บไซต์ เพราะว่ามันมีการ์ตูนเรื่องนี้เล่าอยู่ในตามยูทูบ</w:t>
      </w:r>
    </w:p>
    <w:p>
      <w:pPr>
        <w:pStyle w:val="BodyText"/>
      </w:pPr>
      <w:r>
        <w:t xml:space="preserve">(อาจารย์) คือ มันมีคนเขียนพลอตเรื่อง เขียนเรื่องราวที่เว็บไซต์ใช่ไหมคะ แต่ว่ายังไม่มีการนำมาเป็นการ์ตูน ก็มีบ้างแล้วค่ะ แต่ยังดูยังไม่สมบูรณ์เท่าไร อย่างนี้คะ ขาดแบบคำบรรยายแบบนี้ค่ะ อย่างเช่น หูหนวก ทางการได้ยิน เราก็เพิ่มเติมคำบรรยายเข้าไปอีกครั้งหนึ่งน่ะค่ะ ถ้าอย่างนั้น ก็ใส่อ้างอิงนะคะ เน้นอ้างอิงนะคะ เพราะว่าเรานำมาจากสื่อออนไลน์ เราไม่ได้เขียนขึ้นมาเองทั้งหมด เรื่องนี้เราได้แนวคิดมาจากไหน หรือถ้ามีการแบบเหมือนขออนุญาตเรื่องราวเขานี่ไปทำเป็นสื่อได้ยิ่งดี ทำให้งานเรามีคุณค่ามากขึ้นนะคะ ใส่อ้างอิงนะ แล้วก็เราบอกว่าเรามีทำขึ้นมาแล้ว แต่ยังไม่สบบูรณ อยากจะให้ใส่ลงไปในหลักการและเหตุผล เพราะว่ามันก็เป็นเหตุผลหนึ่ง เรื่องนี้มาทำนะ เพราะว่ามันยังไม่สมบูรณ์เพราะมันยังขาดอะไร อะไรที่คิดว่ายังไม่สมบูรณ์ ค่ะ ก็ใส่ให้ครบถ้วนนะคะ แล้วก็หน้าที่ 3 หัวข้อที่ 5.3 นะคะ ระบุเป็นกลุ่มเป้าหมายไปเลยนะคะ แล้วก็ระบุวิธีการเลือกกลุ่มเป้าหมาย อาจจะเหมือนเพื่อน ๆ ก็ได้ หรือวิธีสุ่ม หรืออะไรก็แล้วแต่ คือให้วิธีการเลือกกลุ่มเป้าหมายนะคะ ทางสถิติ ที่ใช้ในการวิเคราะห์ข้อมูล 5.5 นะคะ ให้เพิ่มเติมอ้างอิงนิดหนึ่ง ว่าเราได้ใช้หลักสถิติ เกณฑ์ของใครมาเทียบ แล้วก็ทบทวนเกณฑ์นิดหนึ่งนะคะ ว่าค่าเฉลี่ยนะคะ ว่าเริ่มจาก 0 หรือเปล่านะคะ ทบทวนเทคนิค หรือเทคโนโลยีที่ใช้ Board แต่ว่ามันใช่หรือเปล่า หน้าที่ 4 นะคะ ปรับเรื่อง Font หัวข้อที่ 8</w:t>
      </w:r>
    </w:p>
    <w:p>
      <w:pPr>
        <w:pStyle w:val="BodyText"/>
      </w:pPr>
      <w:r>
        <w:t xml:space="preserve">(นักศึกษา) ได้ค่ะ</w:t>
      </w:r>
    </w:p>
    <w:p>
      <w:pPr>
        <w:pStyle w:val="BodyText"/>
      </w:pPr>
      <w:r>
        <w:t xml:space="preserve">(อาจารย์) ได้ถูกต้องนะคะ หน้าที่ 5 เอกสารและงานวิจัยที่เกี่ยวข้องเรื่องของ ธีระพร้อมเพียง มันเกี่ยวข้อง สอดคล้องกับงานของเราอย่างไร</w:t>
      </w:r>
    </w:p>
    <w:p>
      <w:pPr>
        <w:pStyle w:val="BodyText"/>
      </w:pPr>
      <w:r>
        <w:t xml:space="preserve">(นักศึกษา) ตัวประเพณีไทยเหรอคะ ตัวประหรือตัวไหนคะ</w:t>
      </w:r>
    </w:p>
    <w:p>
      <w:pPr>
        <w:pStyle w:val="BodyText"/>
      </w:pPr>
      <w:r>
        <w:t xml:space="preserve">(อาจารย์) เรื่องที่ 2 ๆ</w:t>
      </w:r>
    </w:p>
    <w:p>
      <w:pPr>
        <w:pStyle w:val="BodyText"/>
      </w:pPr>
      <w:r>
        <w:t xml:space="preserve">(นักศึกษา) เรื่องที่ 2 ค่ะ มันเป็นสือแอนิเมชันด้วยค่ะ นิแมชันในการพัฒนาสื่อแอนิเมชันของเขา</w:t>
      </w:r>
    </w:p>
    <w:p>
      <w:pPr>
        <w:pStyle w:val="BodyText"/>
      </w:pPr>
      <w:r>
        <w:t xml:space="preserve">(อาจารย์) ของเขาเป็นสื่อแบบไหนคะ แอนิเมชันแบบมัลติมีเดียหรือเเป็นมัลติมีเดียเป็นวิดีโอ เป็นมัติมิเดีย ก็จะมีจะพูดอย่างไรดี ก็เชิงว่าเป็นการ์ตูรแต่ไม่ใช่ 2 มิติ</w:t>
      </w:r>
    </w:p>
    <w:p>
      <w:pPr>
        <w:pStyle w:val="BodyText"/>
      </w:pPr>
      <w:r>
        <w:t xml:space="preserve">(อาจารย์) กลับไปทบทวนนิดหนึ่งนะ ว่ามันจะสอนคล้องกับงานของเราอย่างไร การ์ตูนแอนิเมชัน 2 มิติสอดคล้องอยู่ คือเขาทำแบบการ์ตูน 2 มิติ เหมือนกัน แต่เรื่องที่ 2 นี้ อาจารย์จะสอดคล้องกับงานของเราอย่างไร แล้วนำส่วนไหนของเขามาใช้ในงานของเราแล้วก็แทรกเรื่องราวอะไรนะ งานการ์ตูน แอนิเมชัน ที่เราไปยกมาน่ะ มาใส่ในงานที่เราทำ ที่เราว่ามันมีนะคะ ใครเป็นคนทำ แล้วเขาทำเรื่องอะไร</w:t>
      </w:r>
    </w:p>
    <w:p>
      <w:pPr>
        <w:pStyle w:val="BodyText"/>
      </w:pPr>
      <w:r>
        <w:t xml:space="preserve">(นักศึกษา) ค่ะ ขอบคุณค่ะ ส่วนของอาจารณเพิ่มเติมจากอาจารย์ปิยวรรณณัฐสุดาปรับรูปแบบทั้งฟอนต์ ทั้งขนาด บางหน้ายังเป็น fonts Ansana อยู่ สารบัญไปแล้วฝากไปเช็กเกณฑ์ที่เราใช้ในการ ในสถิติน่ะ นะคะ เกณฑ์ที่ใช้เราใช้เกณ?มันถูกไหม ระบุซอฟต์แวร์ที่ใช้นะคะ ระบุเลยว่า ใช้ทำอะไร ที่เราบอกนะคะ</w:t>
      </w:r>
    </w:p>
    <w:p>
      <w:pPr>
        <w:pStyle w:val="BodyText"/>
      </w:pPr>
      <w:r>
        <w:t xml:space="preserve">(นักศึกษา) ได้ค่ะ</w:t>
      </w:r>
    </w:p>
    <w:p>
      <w:pPr>
        <w:pStyle w:val="BodyText"/>
      </w:pPr>
      <w:r>
        <w:t xml:space="preserve">(อาจารย์) อันนี้ประโยชน์ที่คาดว่าจะได้รับก็คือได้สื่อนั่นล่ะนะคะ ข้อ 1 ก็คือเป็นการ์ตูน แอนิเมชัน 2 มิติทางการได้ยินอันนี้ คือ ข้อ 1 ส่วนที่ 2 เป็น Outcome ผู้บกพร่องการได้ยินนะคะเขาได้อะไรบ้าง ไม่ใช่เราได้นะ หมายถึงคนอื่นคาดว่าจะได้รับ กลุ่มตัวอย่าง อะไรจากการ์ตูนตัวนี้นะคะ เขียนมาเป็น Outcome เพิ่มเติมตัวเอกสารตัวเอกสารงานวิจัยที่เกี่ยวข้องนะคะ อย่างตัวแรกนี่ เรามองว่าเกี่ยวข้อง เราไปดูดี ๆ อีกทีว่าตัวงานวิจัยที่เรายกมาเกี่ยวข้องกับเรื่องที่ 2 นี่ในเครื่องมือที่เลือกใช้อย่างนี้ก็ได้ค่ะ อย่างนี้ก็ได้ค่ะ มันไม่จำเป็นต้องขึ้นว่าเป็นการ์ตูนนะคะ แต่ถ้าเกิดมันเกี่ยวข้องอยู่ก็ อ๋อ เขาใช้กระบวนการนี้กระบวนการเหมือนกัน ก็ถือว่าเกี่ยวข้อง รวมไปถึงการประเมิน เขาใช้วิธีการไหน เกี่ยวข้องกับเขาไหม และเรื่องการวิจัยที่ได้มันสอดคล้องกันไหมแต่ถ้าเกิดมันไม่เกี่ยวก็ตัดออกไปนะคะ ของครูมีเท่านี้ค่ะ</w:t>
      </w:r>
    </w:p>
    <w:p>
      <w:pPr>
        <w:pStyle w:val="BodyText"/>
      </w:pPr>
      <w:r>
        <w:t xml:space="preserve">(นักศึกษา) ขอบคุณค่ะ</w:t>
      </w:r>
    </w:p>
    <w:p>
      <w:pPr>
        <w:pStyle w:val="BodyText"/>
      </w:pPr>
      <w:r>
        <w:t xml:space="preserve">(นักศึกษา) เรียนอาจารย์ที่เคารพ วันนี้พวกเราจะมานำเสนอโครงงานคอมพิวเตอร์หัวข้อ พัฒนาการ์ตูนแอนิเมชัน 2 มิติ เรื่องมดกับดักแด่สำหรับนักศึกษาที่บกพร่องทางการได้ยินค่ะโครงงานหลัก อาจารย์สุธิรา จันทร์ปุ่ม และ โครงงานร่วม ผู้ช่วยศาตราจารย์ พิเชนตร์ จันทร์ปุ่ม ค่ะ คณะผู้จัดทำ1. นางสาวอชิรญา คำลือ รหัสนักศึกษา 102206งานนะคะ ค้นคว้างานวิจัยในการทำงานออกแบบการืตูนล่ามภาษามือด้วยค่ะ 2. ดิฉันสุทธิดา คำจันทร์ 102106124 ค้นคว้างานวิจัย วิเคราะห์เนื้อหา สร้างการ์ตูนแอนิเมชัน 2 มิติ และจัดทำรูปเล่มค่ะ หัวข้อนำเสนอนะคะ 1. หลักการและเหตุผล 2. วัตถุประสงค์ของโครงงาน 3. ขอบเขตของโครงงาน 4. เทคโนโลยีที่ใช้พัฒนา 5 วิธีการดำเนินงาน 6. ประโยชน์ที่ได้รับหลักการและเหตุผลนิทานอีสป ชอบนำมาสอนเด็กและเยาวชนยาวนาน เพราะมีเนื้อหาที่เข้าใจง่าย มีข้อคิด คติสอนใจ มีเนื้อเรื่องที่สนุกเพลิดเพลิน และแฝกไปด้วยแง่คิดที่ดี ๆ ค่ะ แอนิเมชัน 2 มิติ เป็นภาพเคลื่อนไหว แอนิเมชัน 2 มิติ คือ ภาพเคลื่อนไหว สามารถมองเห็นทั้งความสูงและความกว้าง มีความเหมือนจริง และในการสร้างจะไม่ซับซ้อนมากค่ะ ตัวอย่างเช่นการ์ตูนเรื่องโดเรมอน หรือภาพเคลื่อนไหวตามเว็บต่าง ๆ รวมทั้ง Gift animation ค่ะ ดังนั้นผู้จัดทำจึงมีแนวคิดที่จะพัฒนาการ์ตูนแอนิเมชัน เรื่องมดกับดักแด้ เพื่อเป็นสื่อในการเสริมสร้างทักษะทางความคิดได้เข้าถึงเนื้อหาของนิทาน โดยผ่านการเล่าเรื่องเป็นภาษามือพร้อมรูปแบบการ์ตูนแอนิเมชัน 2 มิติค่ะ วัตถุประสงค์ของโครงงาน 1. เพื่อพัฒนาการ์ตูนแอนิเมชัน 2 มิติ เรื่องมดกับดักแด้ สำหรับผู้บกพร่องทางการได้ยินค่ะ 2. เพื่อประเมินประสิทธิภาพของแอนิเมชัน 2 มิติของการตูนแอนิเมชัน 2 มิติ สำหรับผู้บกพร่องทางการได้ยิน 3. เพื่อประเมินความพึงพอใจ จากผู้รับชมแอนิเมชัน 2 มิตของผู้บกพร่องทางการได้ยินค่ะ ขอบเขตของโครงงาน เนื้อหาเป็นการกล่าวถึง ตัวละครมดที่กำลังพูดเหยี่ยดหยันตัวดักแด้นะคะ นะคะ ที่ไม่สามารถขยับไปไหนได้เลย โดยที่มดไม่รู้ว่าดักแด้นั้นจะเติบโตเป็นผีเสื้อค่ะ ความรู้ที่ได้จากนิทานนะคะ ไม่ควรติดสินคุณค่าผู้อื่นจากรูปลักษณ์ภายนอกค่ะ</w:t>
      </w:r>
    </w:p>
    <w:p>
      <w:pPr>
        <w:pStyle w:val="BodyText"/>
      </w:pPr>
      <w:r>
        <w:t xml:space="preserve">(ล่าม) ค่ะ เดี๋ยวหนูจะทำภาษามือนะคะ ได้อยู่ ค่ะ สำหรับการทำแอนิเมชัน 2D นะคะ ก็จะเป็นทำในเรื่องของพ่อมดกับดักแด้ค่ะ เขาบอกว่าตอนนี้ภาพมันแตกนะคะ ทางเขาน่ะ ทางล่ามก็ได้ภาพแตกมา เวลาในการนำเสนอการ์ตูนะคะ ใช้เวลาประมาณ 5 นาทีค่ะ ตัวละครหลัก ก็จะมีมด, ดักแด้ และผีเสื้อค่ะ ฉากนะคะ ฉากก็จะเป็นธรรมชาติ มีต้นไม้ มีหญ้าและมีดอกไม้ค่ะ เสียงนะคะ เสียง ก็มีเสียงพากย์ของนิทาน แล้วก็เสียงดนตรีประกอบค่ะ กลุ่มเป้าหมายนะคะ กลุ่มเป้าหมาย คือนักศึกษาผู้บกพร่องทางการได้ยิน สาขาคอมพิวเตอร์และเทคโนโลยี มหาวิทยาลัยราชภัฏสกลนคร ค่ะ จำนวน 20 คนค่ะ วิธีเก็บรวบรวมข้อมูลนะคะ ด้านคุณภาพ นำแบบประเมินไปให้ผู้เชี่ยวชาญประเมินแอนิเมชัน 2 มิติค่ะ ด้านความพึงพอใจ นำแบบประเมินความพึงพอใจให้กับกลุ่มตัวอย่าง และทำการตอบแบบประเมินวิเคราะห์และสรุปผลค่ะ ค่ะ สถิติที่ได้จากการวิเคราะห์ข้อมูล สถิติที่ใช้ก็จะมีร้อยละ และส่วนเบี่ยงเบเทคนิคหรือเทคโนโลยีที่ใช้นะคะ ใช้ Story board ใช้Storyboard ในการออกแบบโครงสร้าง และยังบอกรายละเอียดของแต่ละหน้า แต่ละฉากของการ์ตูนแอนิเมชันด้วยค่ะ เทคนิกหรือเทคโนโลยีที่ใช้นะคะ ที่ใช้นะคะ ซอฟต์แวร์ 1. Adobe Illustrator ใช้การวาดดักแด้ ผีเสื้อ และวาดฉากค่ะ 2. Adobe flash profasical ตัวละครให้เคลื่อนไหวค่ะ 3. Adobe Premire Pro 4. ระบบปฏิบัติการ Windows 10 ค่ะ ฮาร์ดแวร์นะคะ ใช้โน้ตบุ๊ครุ่น HP Labtop หน่วยประมวล CPU Intel R TMI 3 ค่ะ หน่วยความจำ 8 GB ค่ะ วิธีการดำเนินงานนะคะ 1. ศึกษาและรวบรวมข้อมูล ศึกษาข้อมูลค้นคว้า ศึกษาโปรแกรมที่ใช้พัฒนาแอนิเมชัน 2 มิติ ทำความเข้าใจในหลักการใช้ การใช้งานของโปรแกรมค่ะ 2 วิเคราะห์ข้อมูล เกี่ยวกับการพัฒนาค่ะ ค่ะ 3. ออกแบบการ์ตูนแอนิมเชัน ออกแบบเค้าโครงการ์ตูนแอนิเมชัน ออกแบบฉากพื้นหลังของการ์ตูนค่ะ 4. พพัฒนาการ์ตูนแอนิเมชันค่ะ 5. ทดสอบการทำงานของการ์ตูนแอนิเมชัน 2 มิติ ทดสอบการทำงานของวิดีโอ ทดสอบหาข้อผิดพลาดและแก้ไขค่ะ 6. จัดทำเอกสารประกอบโครงงาน จัดทำเอกสารเพื่อให้เข้าใจในวิธีการทำงานของการ์ตูนแอนิเมชันค่ะ แผนการดำเนินงานนะคะ ระยะเวลาในการดำเนินงาน ขั้นตอนการดำเนินงาน 1 ศึกษาและรวบรวมข้อมูลใช้ระยะเวลา 2 เดือนค่ะ 2. การวิเคราะห์ข้อมูล ใช้ระยะเวลาประมาณ 2 เดือน เหมือนกันค่ะ 3. การออกแบบการ์ตูนแอนิเันย 2 มิติ ใช้ระยะเวลา 3 เดือนค่ะ 4. การพัฒนาการ์ตูนแอนิเมชัน 2 มิติ ใช้ระยะเวลาประมาณ 3 เดือน ค่ะ 5. ทดสอบและแก้ไขปัญหาใช้ระยะเวลา 1 เดือน 6. สรุปและจัดทำรายงาน ใช้เวลา 1 เดือนค่ะ ประโยชน์ที่คาดว่าจะได้รับนะคะ 1. ได้การ์ตูนแอนิเมชัน 2 มิติ เรื่อง มดกับดักแด้ 2. ได้สื่อการสอนเพื่อเสริมสร้างทักษะการคิดสำหรับผู้บกพร่องทางการได้ยินค่ะ ค่ะ สำหรับกลุ่มของพวกเราขอจบการนำเสนอ และขอรับข้อเสนอแนะจากคณะกรรมการค่ะ ส่วนของอาจารย์ก่อนนะ เรื่องมดกับดักแด้นี่เขียนเรื่องราวขึ้นมาเองใช่ไหมคะ</w:t>
      </w:r>
    </w:p>
    <w:p>
      <w:pPr>
        <w:pStyle w:val="BodyText"/>
      </w:pPr>
      <w:r>
        <w:t xml:space="preserve">(นักศึกษา) ค้นคว้าจากออนไลน์ค่ะ</w:t>
      </w:r>
    </w:p>
    <w:p>
      <w:pPr>
        <w:pStyle w:val="BodyText"/>
      </w:pPr>
      <w:r>
        <w:t xml:space="preserve">(อาจารย์) ใส่อ้างอิงเนื้อหา ว่าเรานำมาจากไหน มาจากไหน เรื่องอะไร ใครเป็นคนเขียนเรื่องนี้ค่ะ แล้วก็เรื่องนี้ยังไม่มีการนำมาทำเป็นอะไรใช่ไหมคะ</w:t>
      </w:r>
    </w:p>
    <w:p>
      <w:pPr>
        <w:pStyle w:val="BodyText"/>
      </w:pPr>
      <w:r>
        <w:t xml:space="preserve">(นักศึกษา) ยังค่ะ</w:t>
      </w:r>
    </w:p>
    <w:p>
      <w:pPr>
        <w:pStyle w:val="BodyText"/>
      </w:pPr>
      <w:r>
        <w:t xml:space="preserve">(อาจารย์) ยังนะ โอ.เค. ปรับแก้คำผิด ตรงวัตถุประสงค์ ประสิทธิภาพมีพิมพ์ตกในเอกสารนะคะ 4.2, 4.3</w:t>
      </w:r>
      <w:r>
        <w:t xml:space="preserve"> </w:t>
      </w:r>
      <w:r>
        <w:t xml:space="preserve">“</w:t>
      </w:r>
      <w:r>
        <w:t xml:space="preserve">ความพึ่งพอใจ</w:t>
      </w:r>
      <w:r>
        <w:t xml:space="preserve">”</w:t>
      </w:r>
      <w:r>
        <w:t xml:space="preserve"> </w:t>
      </w:r>
      <w:r>
        <w:t xml:space="preserve">ปรับแก้นะคะ แล้วก็ขอบเขตนี่ ขอบเขตนี้ ดูในหลักการและเหตุผลเป็นภาษามือด้วยนะ เพราะฉะนั้นระบุในขอบเขตด้วยนะ มีการบรรยายเป็นภาษามือประกอบ 5.3 นะคะ ก็เช่นเดียวกันกับกลุ่มอื่น ๆ นะคะ คือ กำหนดหัวข้อเป็นกลุ่มเปไปเลยนะคะ กลุ่มเป้าหมาย ก็คือนักศึกษาที่พิการทางการได้ยินนะ สาขาวิชาคอมพิวเตอร์ฯ ด้วยวิธีการเจาะจง 20 คนสถิติที่ใช้นะคะ ตรง 5.5 ก็คือใส่อ้างอิงที่มาด้วยนะคะ ใส่หลักเกณฑ์ค่ะ หัวข้อที่ 6.1 ทบทวนเทคนิกที่ใช้ ดูนะมันจะมีเทคนิคและเทคโนโลยีที่เรา คือ เราทำสื่อการ์ตูน โดยกลุ่มเป้าหมาย ก็คือผู้พิการนะคะ ในการออกแบบหรือเทคโนโลยีอะไรที่ตรงกับกลุ่มเป้าหมายค่ะ เชิญอาจารย์แพรตะวัน</w:t>
      </w:r>
    </w:p>
    <w:p>
      <w:pPr>
        <w:pStyle w:val="BodyText"/>
      </w:pPr>
      <w:r>
        <w:t xml:space="preserve">(อาจารย์) ส่วนของอาจารย์นะคะ แนะนำเกี่ยวกับเค้าโครงเรื่องนี้นะคะ ก่อนอื่นเลย โสภิดา ปรับฟอนต์นะลูก เราเป็นเรื่องที่ Font ไม่เหมือนคนอื่นเลยนะคะ ที่ผ่านมา ขึ้นต้นด้วยการ์ตูนแอนิเมชันคำว่าการพัฒนาด้วย ปรับให้เป็นรูปแบบเดียวกันนะ เพราะว่าเราก็ทำการ์ตูนแอนิเมชัน 2 ถ้ามีการพัฒนาเราก็ใช้การพัฒนาเหมือนกัน แอนิเมชัน 2 มิติ เหมือนเพื่อนที่ผ่าน ๆ มานะคะ และก็ปรับ น้อกจากปรับ Fonts นะคะ คำผิดด้วยนะคะ ตรงวิธีการเก็บรวบรวมข้อมูลนะคะ ตรงที่เขียนเป็นข้อมันจะบอกถึงขั้นตอนการทำ มันจะบอกถึง เราเก็บรวบรวมข้อมูลที่เกี่ยวข้องกับวัตถุประสงค์ข้อไหนนะคะ เราเขียนเป็นข้อมาเลย เราบอกว่า พัฒนาการ์ตูนแอนิเมชันเสร็จแล้วนะคะ เราไปทำอะไร เราก็เขียนไล่ลงเป็นข้อแค่แยกอันที่เราเขียนออกมาเป็นข้อ ๆ มันจะได้เห็นชัด ว่าเราเก็บรวบรวมข้อมูล ไปตอบวัตถุประสงค์ข้อไหน เกณฑ์ของโสภิดา ไม่เหมือนเพื่อน นะคะ มี4 เกณฑ์ ครูก็ไม่เคยเห็นนะคะ ไปเช็กอีกที 5 ระดับเกณฑ์น่ะค่ะ 1.51 ก็เลยสงสัยช่วงคะแนนที่มันหายไปเพราะว่าเรทติ้ง 1 ทั้งหมด มันก็จะเริ่มที่ 1.00 แต่ของเราเริ่มที่ 1.51 ถ้าเกณฑ์มันอยู่ในช่วง 1.00 ล่ะ มันจะอยู่ในสถิติค่าเฉลี่ยนี้เหมือนหายไปช่วงหนึ่งน่ะนะคะ ฝากเช็กอันนี้ แล้วก็ประโยชน์ที่คาดว่าจะได้รับนะคะ 2 ข้อนี้เป็นอันเดียวกัน บอกเหมือน Commment กลุ่มที่ผ่านมานะคะ ก็คือ Output ของงาน แอนิเมชัน 2 มิติ เรื่องมดกับดักแด้ สำหรับผู้บกพร่องทางการได้ยิน อันนี้คือ เอาท์พุต ค่ะ ส่วน Outcome เราก็เอาที่เราเขียนในหลักการและเหตุผลนี่ การ์ตูนเรื่องนี้ พอทำเสร็จแล้ว คนที่ใช้ระบบเอาไปดู เขาได้อะไร ได้ข้อคิด ได้สร้างทักษะเสริมของเราน่ะ แล้วแต่งานเราเลย แล้วก็เขียนให้เห็น Outcome ด้วย คราวนี้เราดู เราอ้างอิงงานวิจัยที่เกี่ยวข้อง ของเขามาน่ะ เราใช้ตัวไหนเหมือนเขา คือสอดคล้องอย่างข้อแรกนะ เราพูดถึง พรบ. เพราะเรามีการอ้างในหลักการและเหตุผล ในปี 2551 นะคะ ตัวที่ 2 เป็น เฉลิมวุฒิ เราพัฒนาการ์ตูน 2 มิติ ในการผลิต เราใช้ประบวนการ 3p ไหม แปลว่าสอดคล้องกับเขาในกระบวนการวิจัย เหมือนเขาไหม ถ้าไม่ใช่ แปลว่า ทำการ์ตูนเหมือนกันก็จริง แต่ว่าเราสอดคล้องกับเขาตรงไหนนะคะ เพราะที่เราเขียนมามันค่อนข้างละเอียดเลย เพราะบอกทั้งกระบวนการที่เป็นโมเดล 3P บอกทั้งเทคนิคที่เขาใช้ ของเราเป็นแบบนั้นหรือเปล่า เวลาเราเขียนอธิบาย น่ะค่ะ ตัวนี้อันสุดท้ายของอาจารย์ คือ บรรณานุกรม เราเขียนให้เป็นรูปแบบบรรณานุกรมที่ถูกต้องที่เราจะเอาไปเขียนในเล่มเลย อันนี้เราเขียนไม่ครบ เราบอกชื่อผู้แต่งนามปีค่ะ มีชื่อ มีปี พ.ศ. นะคะ มันต้องมีชื่อเรื่อง ว่าการอ้างอิงคนนี้ งานเขาเป็นแบบไหนแบบไหน เป็นแบบประชุมวิชาการ คือ วารสาร หรือว่าเป็นแบบเว็บฯ เอามาจากเว็บ เอามาจากหนังสืออย่างนี้ค่ะ มันจะมีรูปแบบ กันอยู่ซึ่งเรายังเขียนไม่ครบ</w:t>
      </w:r>
    </w:p>
    <w:p>
      <w:pPr>
        <w:pStyle w:val="BodyText"/>
      </w:pPr>
      <w:r>
        <w:t xml:space="preserve">(นักศึกษา) ขอขอบคุณค่ะ</w:t>
      </w:r>
    </w:p>
    <w:p>
      <w:pPr>
        <w:pStyle w:val="BodyText"/>
      </w:pPr>
      <w:r>
        <w:t xml:space="preserve">(อาจารย์) ขอสอบถามนิดหนึ่งครับ โปรแรกมที่เราใช้เมื่อกี้เห็นว่ามีการตัดต่อเสียง แล้วก็มีเสียงประกอบ เราใช้โปรแกรมอะไรครับ</w:t>
      </w:r>
    </w:p>
    <w:p>
      <w:pPr>
        <w:pStyle w:val="BodyText"/>
      </w:pPr>
      <w:r>
        <w:t xml:space="preserve">(นักศึกษา) โปรแกรม Premie Pro ค่ะ จริง ๆ แล้วจะมีอีกตัวหนึ่งที่จะตัดต่อเสียงโดยเฉพาะ ก็คือ Adobe Premire Adobe แต่ว่าพูดผิดนะ ตัวตัดต่อเสียง คือ Adobe Audition ตัดต่อเสียง ตัดต่อวิดีโอเป็นหลักนะครับ แต่ทางเราจะตัดต่อเสียงโดยเฉพาะก็ Audition นะครับ</w:t>
      </w:r>
    </w:p>
    <w:p>
      <w:pPr>
        <w:pStyle w:val="BodyText"/>
      </w:pPr>
      <w:r>
        <w:t xml:space="preserve">(นักศึกษา) ขอบคุณค่ะ แป๊บหนึ่งครับ</w:t>
      </w:r>
    </w:p>
    <w:p>
      <w:pPr>
        <w:pStyle w:val="BodyText"/>
      </w:pPr>
      <w:r>
        <w:t xml:space="preserve">(นักศึกษา) ครับ กราบเรียนคณะกรรมการนะครับ วันนี้พวกผมจะมานำเสนอหัวข้อโครงงานแอพลิเคชัน ภาษามือไทย นะครับ บนระบบปฏิบัติการ Android นะครับ อาจารย์ที่ปรึกษาหลักนะครับ อาจารย์พิเชนทร์ จันและอาจารย์ที่ปรึกษาร่วมนะครับ อาจารย์ สุธิรา จันทร์ปุ่มนะครับ จัดทำโดยนะครับ นายคมกริช ดาษพิมสีนะครับ แล้วก็ผมนะครับ ครับ หน้าที่ที่นายคมกริช ดามพิมพ์ศรี ได้ทำนะครับ คือสืบค้นข้อมูลงานวิจัยที่เกี่ยวข้องนะครับ และเลือกโหมดหมู่ ใส่แอพฯ นะครับ ครับ สำหรับผมสิ่งที่ทำในโครงงานนี้นะครับ คือ สืบค้นข้อมูลงานวิจัยที่เกี่ยวข้องนะครับ จัดทำข้อมูลเพื่อจัดทำโครงงานนะครับ ครับ หลักการและเหตุผลนะครับ หลักการและเหตุผลนะครับ 1 นะครับ ประเทศไทยนะครับ เป็นประเทศที่มีภาษาไทยเป็นมาตรฐานนะครับ ซึ่งคนส่วนใหญ่จะใช้จะใช้ภาษไทยเป็นส่วนมากนะครับ แต่… แต่จะมีภาษาไทยอีกประเภทหนึ่ง คือ ภาษามือไทย นะครับ ซึ่งใช้กับผู้พิการไทยของประเทศไทยนะครับ สำหรับภาษามือไทยนะครับ คนส่วนใหญ่จะเข้าใจผิดมักจะเข้าใจผิดว่าภาษามือไทยเป็นภาษาสากลนะครับ แต่จริง ๆ แล้ว ภาษามือไทย เป็นภาษาที่ใช้ภายในประเทศไทยเท่านั้นะครับ อาจจะมีคล้ายคลึง บางลักษณะนะครับ ระหว่างภาษามือไทย ใช้งานระหว่างภาษามือไทย กับภาษามือสากลนะครับ ครับ ส่วนของแอปพลิเคชันนะครับ ผมได้พัฒนาขึ้นบนระบบปฏิบัติการแอนดรอยด์นะครับ ซึ่งจะทำให้ผู้ที่ศึกษานะครับ มีความสะดวกมากขึ้นนะครับ เพราะมันจะอยู่ในแอปพลิเคชัน ปกติมันจะอยู่ในหนังสือนะครับผม ครับ สิ่งที่คาดหวังนะครับ คาดหวังว่าให้ผู้ที่มีความสนใจนะครับ และผู้ที่อยากเรียนรู้นะครับ ได้ศึกษาในแอปฯ เพื่อความสะดวก และรวดเร็วต่อการเรียนรู้นะครับ วัตถุประสงค์ของโครงงานนะครับ 1. นะครับ เพื่อพัฒนาแอปพลิเคชัน ภาษามือไทย เรื่อง สี ผลไม้ สัตว์ 2 นะครับ เพื่อประเมินคุณภาพของแอปพลิเคชันและสัตว์นะครับ บนระบบปฏิบัติการแอนดรอยด์นะครับ 3. เพื่อประเมินความพึงพอใจของผู้ใช้งาน เพื่อประเมินความพึงพอใจสัตว์บนระบบปฏิบัติการ Android นะครับ ขอบเขตการดำเนินงานนะครับ ขอบเขต ในส่วนของแอพลิเคชันนะครับ จะแบ่งไปตามหมวดหมู่นะครับ ตามลำดับนะครับ ก็จะมีผลไม้ สีสัตว์ นะครับ แล้วก็มีตัวอย่างไวยากรณ์ภาษามือไทยไปในตัวแอปฯ นะครับ ครับสำหรับกลุ่มประชากรตัวอย่างนะครับ กลุ่มประชากรตัวอย่างนะครับ ขออภัยครับ กลุ่มตัวอย่างนะครับ คือกลุ่มนักศึกษาบกพร่องทางการได้ยิน สาขาคอมพิวเตอร์ คณะวิทยาศาสตร์และเทคโนโลยี จำนวน 20 คนนะครับ ครับ สำหรับวิธีการดำเนินงาน 1. ศึกษาวิธีของแอพลิเคชันนะครับ 2. วิเคราะห์ต่าง ๆ และความเป็นไปได้นะครับ 3 นะครับ นะครับ 4. นะครับ จัดทำแอปพลิเคชันนะครับ ตามที่ออกแบบไว้ 5. ทดสอบแอปพลิเคชัน 6. นะครับ จัดทำเอกสารและแบบประเมิน สำหรับเทคโนโลยีที่ใช้นะครับ 1. ใช้ Adobe Photoshop vในการตัดต่อรูปภาพนะครับ 2. นะครับ ใช้โปรแกรม Mocrosoft office นะครับผม 3. นะครับ ใช้ Android Stu ในการเขียนแอปฯ ขึ้นมานะครับ 4. ใช้ Adobe Premia Pro วิดีโอในส่วนหนึ่งครับ 5. นะครับ ใช้ระบบปฏิบัติการ Windows 10 สำหรับฮาร์ดแวร์ที่ใช้นะครับ ใช้เป็น Lenovo Lab id pach 3 นะครับ สำหรับ RAM เป็น ADM การ์ดจอเป็น ADM สำหรับการ์ดจอเป็น SSD M2224 ครับผม แล้วก็หน่วยความจำ224 ครับผม แล้วก็หน่วยความจำ 4GB ครับ 2004 ครับ ภาษาที่ใช้นะครับ เป็นภาษา Java นะครับ สำหรับแผนการดำเนินงานนะครับ ใช้ส่วนที่ 1 นะครับ รวบรวมข้อมูลนะครับผม ใช้เวลาประมาณ 2 เดือนนะครับผม คือ เดือนมกราคม และเดือนกุมภาพันธ์นะครับ การวิเคราะห์ และการออกแบบต่าง ๆ ใช้เวลา 2 เดือนเหมือนกันครับ มีนาคม - พฤษภาคม 3. นะครับ ออกบบส่วนแอปพลิเคชันนะครับ ใช้เวลาตั้งแต่พฤษภาคมถึงมิถุนายนนะครับผม ใช้ตั้งแต่ ขออภัยครับ ส่วนของการจัดทำแอปพลิเคชันนะครับ ใช้เวลาประมาณเดือนสิงหาคมนะครับผม 5 นะครับ ทดสอบ แอพลิเคชัน กันยายนถึงพฤศจิกายนนะครับผม จัดทำเอกสาร แล้วก็แบบประเมินนะครับผม ใช้เวลาประมาณเดือนธันวาคม ครับ สำหรับประโยชน์ที่คาดว่าจะได้รับนะครับ นะครับ 1. นะครับ ได้แอปพลิเคชันภาษามือไทย เรื่องสี ผลไม้ และสัตว์บนระบบ แล้วก็ 2 นะครับ ได้สื่อการเรียนรู้ภาษามือและผู้ที่จะศึกษาครับ ครับ สำหรับผมก็ขอจบการนำเสนอเพียงเท่านี้ และขอขอบคุณและรับการเสนอแนะจากคณะกรรมการครับ</w:t>
      </w:r>
    </w:p>
    <w:p>
      <w:pPr>
        <w:pStyle w:val="BodyText"/>
      </w:pPr>
      <w:r>
        <w:t xml:space="preserve">(อาจารย์) อาจารย์ขอเสนอแนะก่อนนะ เค้าโตนเราไปปรับคำ ข้อความนะ ให้มันเป็นภาษาวิชาการ วิชาการ ภาษาเขียนน่ะค่ะ อย่างเช่น ได้ความรู้ในภาษามือมากขึ้นในระดับหนึ่ง ระดับไหน ระดับ 1 หรือเป็นข้อความหนึ่งที่เป็นภาษาพูดนะคะ ปรับให้เป็นภาษาเขียน แล้วก็ส่วนของด้านเนื้อหานะคะ เราแยกเป็นด้านเนื้อหาน่ะค่ะ ขอบเขตไทยนะคะ อาจารย์ก็จะพากันงงว่า สรุป คืออะไร จริง ๆ แล้วเราต้องการสื่อว่าแอปฯ ของเรานี่ มันมีการแปลภาษามือไทยด้วย มีไหม ถ้าเราเขียนแบบนี้ กลุ่มที่ผ่านมาเป็นแบบนั้น แอพฯ นี้มีแปลภาษามือไหม มีอย่างนั้นเขียนเป็นระบบ ว่าระบบทำอะไรได้บ้างนะคะ มีเสียงประกอบ มีภาพอะไรอย่างนี้ค่ะ เป็นส่วนเนื้อหา เป็นส่วนของระบบใช่ไหมครับ</w:t>
      </w:r>
    </w:p>
    <w:p>
      <w:pPr>
        <w:pStyle w:val="BodyText"/>
      </w:pPr>
      <w:r>
        <w:t xml:space="preserve">(อาจารย์) เพิ่มมาอีกส่วน นอกจากด้านเนื้อหานี่เราก็ไปทำให้การจัดทำรบบนะคะ ก็คือหนึ่งในนั้นที่ทำได้ของระบบนะคะ มีการแปลภาษามือให้อย่างนี้ค่ะ แล้วก็ปรับเหมือนเพื่อนนะ ปรับจากกลุ่มตัวอย่างเป็นกลุ่มเป้าหมายแล้วก็บอกเงื่อนไขของการทำกลุ่มเป้าหมายด้วยนะคะ วิธีการเก็บรวบรวมข้อมูลก็เหมือนกันนะคะ เอาที่เราจัดเก็บแยกเป็นข้อ มันจะได้เห็นชัดว่าเราทำอะไรนะคะ ของเราข้อไหน คราวนี้สถิติ จตุรพรก็ก็ไม่เหมือนเพื่อนนะคะ เริ่มที่ค่าเฉลี่ย 0.51 อันนี้ไปเช็กนะคะ ว่าถูกไหม มี 5 ระดับค่ะ โสภิดาเมื่อกี้มี 4 แต่เริ่มจาก ถึง 1.50 เป็นค่าที่น้อยมันถูกไหม ในซอฟต์แวร์ระบุมาเลยว่าแต่ละตัวเราใช้อะไรทำอะไร เหมือนที่เราทำในสไลด์ ในนี้ไม่มี ทำอะไรนะคะ แต่ครูเห็นในสไลด์พูดอยู่ คราวนี้สิ่งที่จตุรพลต่างจากเพื่อน คือ เราเขียนระยะเวลาในการดำเนินงานเป็นไตรมาส ก็ไม่เชิงไตรมาสเราเขียนแจงไปเลยค่ะ โดยละเอียดแต่ละเดือนนะคะ แล้วก็ปรับขนาดทั้ง Font รูปแบบ Font ทั้งรูปแบบฟอนต์แล้วก็ขนาดนะที่เกี่ยวข้องของเราจะเป็น Fonts ตัวใหญ่เลยนะคะ แล้วก็รูปแบบการเขียน Refernt ฃเขียนให้มันถูกต้อเหมือนคนอื่น เขาไม่ได้เขียนแบบนี้นะ มันมีวิธีการเขียนอยู่ ลองคุยกับเพื่อนหลายกลุ่มก็เขียนได้ดีอยู่ ตัวนี้นะคะ เรามีลำดับค่ะ แต่เราไม่มีคำว่า</w:t>
      </w:r>
      <w:r>
        <w:t xml:space="preserve"> </w:t>
      </w:r>
      <w:r>
        <w:t xml:space="preserve">“</w:t>
      </w:r>
      <w:r>
        <w:t xml:space="preserve">รูปที่</w:t>
      </w:r>
      <w:r>
        <w:t xml:space="preserve">”</w:t>
      </w:r>
      <w:r>
        <w:t xml:space="preserve"> </w:t>
      </w:r>
      <w:r>
        <w:t xml:space="preserve">หรือ</w:t>
      </w:r>
      <w:r>
        <w:t xml:space="preserve"> </w:t>
      </w:r>
      <w:r>
        <w:t xml:space="preserve">“</w:t>
      </w:r>
      <w:r>
        <w:t xml:space="preserve">ภาพที่</w:t>
      </w:r>
      <w:r>
        <w:t xml:space="preserve">”</w:t>
      </w:r>
      <w:r>
        <w:t xml:space="preserve"> </w:t>
      </w:r>
      <w:r>
        <w:t xml:space="preserve">อยู่ใต้ภาพนะคะ คราวนี้ในบรรรานุกรมนะคะ เราสืบค้นจากเว็บฯ นี้ เอาของก่อนนะ เราสืบค้นเมื่อวันที่ 25 ตุลาคม 2564 64 ครูก็คิดว่า ตอนนี้เพิ่งจะ มีนาคมเราไม่หน้าจะไปสืบค้นในอนาคตได้นะ ไม่น่าไปเช็กนะ มันเป็นอนาคตอีกยาวนานเลยนะ คราวนี้คำถามข้อสุดท้าย ถามว่า เราทำแอพลิเคชัน ภาษามือไทย สีผลไม้กับสัตว์ ทำไมเลือกทำ 3 เรื่องนี้ซึ่งมันไม่ได้เกี่ยวข้องกัน</w:t>
      </w:r>
    </w:p>
    <w:p>
      <w:pPr>
        <w:pStyle w:val="BodyText"/>
      </w:pPr>
      <w:r>
        <w:t xml:space="preserve">(นักศึกษา) คือ ผมศึกษากับเพื่อนแล้ว มันมีอยู่ในเล่ม ก็เลยน่าสนใจดี เอาอ้างอิงจากเล่มนี้ด้วยครับ มีผลไม้ สีสัน แล้วก็ไวยากรณ์ด้วยครับ มันอยู่ใกล้ตัวดีครับอาจารย์ เพราะว่าผลไม้ สีสัตว์เราก็เคยศึกษา เราก็เคยผ่านมา เราก็เห็นตามทั่วไปได้ครับ</w:t>
      </w:r>
    </w:p>
    <w:p>
      <w:pPr>
        <w:pStyle w:val="BodyText"/>
      </w:pPr>
      <w:r>
        <w:t xml:space="preserve">(อาจารย์) โอ.เค. ค่ะ อาจารย์ปิยวรรณ นิดหนึ่งนะคะ สื่อที่เราพัฒนาเป็นแอปพลิเคชันภาษามือนะ ที่นี้นี่ กลุ่มผู้ใช้แอปฯ นี้ คือใคร</w:t>
      </w:r>
    </w:p>
    <w:p>
      <w:pPr>
        <w:pStyle w:val="BodyText"/>
      </w:pPr>
      <w:r>
        <w:t xml:space="preserve">(นักศึกษา) ผู้บกพร่องทางการได้ยิน และผู้เที่ ในการเรียนรู้ภาษามือ หน้าจะเป็นระบุกลุ่มเป้าหมายนะ น่าจะไม่ใช่เฉพาะผู้บกพร่องทางการได้ยิน ก็คือใครก็ได้ หรือจะระบบนักศึกษา สาขาวิชาคอมพิวเตอร์ก็ได้สัก 30 คน คือเราไม่ได้เน้นกับกลุ่มผู้บกพร่องทางการได้ยิน คือ คนที่สนใจภาษามือ อยากสื่อสาร ภาษามือกับกลุ่มเหล่านี้ค่ะ เขาก็สามารถ</w:t>
      </w:r>
    </w:p>
    <w:p>
      <w:pPr>
        <w:pStyle w:val="BodyText"/>
      </w:pPr>
      <w:r>
        <w:t xml:space="preserve">(นักศึกษา) ครับ</w:t>
      </w:r>
    </w:p>
    <w:p>
      <w:pPr>
        <w:pStyle w:val="BodyText"/>
      </w:pPr>
      <w:r>
        <w:t xml:space="preserve">(อาจารย์) คือกลุ่มผู้ใช้งานจะไม่ใช่กลุ่มหูหนวกแล้วนะ</w:t>
      </w:r>
    </w:p>
    <w:p>
      <w:pPr>
        <w:pStyle w:val="BodyText"/>
      </w:pPr>
      <w:r>
        <w:t xml:space="preserve">(นักศึกษา) ครับผม</w:t>
      </w:r>
    </w:p>
    <w:p>
      <w:pPr>
        <w:pStyle w:val="BodyText"/>
      </w:pPr>
      <w:r>
        <w:t xml:space="preserve">(อาจารย์) ก็เพิ่มจำนวน น่าจะสัก 30 คน</w:t>
      </w:r>
    </w:p>
    <w:p>
      <w:pPr>
        <w:pStyle w:val="BodyText"/>
      </w:pPr>
      <w:r>
        <w:t xml:space="preserve">(อาจารย์) ค่ะว่าเขาได้เรียนแอปฯ นี้แล้ว เขาสามารถสื่อสารกับคนหูหนวกได้ไหม เป็นบางคำศัพท์บางคำ จริง ๆ แล้วน่าจะเป็นคนปกติมากกว่าคนหูหนวกนะ ในการใช้แอปฯ ตัวนี้น่ะค่ะ แต่ว่าคนหูหนวกจะเป็นคนที่เขามาสอนภาษามือใช่ไหมคะ โดย คมกริต จะเป็นคนให้ภาษามือในแอปฯ ใช่ไหม ซึ่งในแอปฯ จะมีเนื้อหา 3 เรื่องนี้ ทีนี้ขอบเขตอาจารย์อยากจะให้ระบุผลไม้ที่จะมาใส่ในแอพฯ นี้ค่ะ กี่ชนิดค่ะ จะได้ชัดเจนว่ามีผลไม้อะไรบ้าง สัตว์ด้วย ว่าใช้อะไร ซึ่งเราจะวาดใช่ไหม วาดหรือเป็นภาพถ่าย</w:t>
      </w:r>
    </w:p>
    <w:p>
      <w:pPr>
        <w:pStyle w:val="BodyText"/>
      </w:pPr>
      <w:r>
        <w:t xml:space="preserve">(อาจารย์) วาด</w:t>
      </w:r>
    </w:p>
    <w:p>
      <w:pPr>
        <w:pStyle w:val="BodyText"/>
      </w:pPr>
      <w:r>
        <w:t xml:space="preserve">(นักศึกษา) ครับ</w:t>
      </w:r>
    </w:p>
    <w:p>
      <w:pPr>
        <w:pStyle w:val="BodyText"/>
      </w:pPr>
      <w:r>
        <w:t xml:space="preserve">(นักศึกษา) ถ้า… ก็… ต้องดูก่อนครับอาจารย์ครับ ต้องถามก่อนครับ</w:t>
      </w:r>
    </w:p>
    <w:p>
      <w:pPr>
        <w:pStyle w:val="BodyText"/>
      </w:pPr>
      <w:r>
        <w:t xml:space="preserve">(อาจารย์) ในเล่มนี้นี่มันมีภาพประกอบใช่ไหม</w:t>
      </w:r>
    </w:p>
    <w:p>
      <w:pPr>
        <w:pStyle w:val="BodyText"/>
      </w:pPr>
      <w:r>
        <w:t xml:space="preserve">(นักศึกษา) ครับ มีอยู่ครับ</w:t>
      </w:r>
    </w:p>
    <w:p>
      <w:pPr>
        <w:pStyle w:val="BodyText"/>
      </w:pPr>
      <w:r>
        <w:t xml:space="preserve">(อาจารย์) ก็คือเราถอดมาจากหนังสือเล่มนี้ อ้างอิงหนังสือเล่มนี้ไปเลยค่ะ อ้างอิงไปเลยว่าเรานำมาจากหนังสือเล่มนี้ ในหลักการและเหตุผลด้วยนะคะ ทักษะการสื่อสารเบื้องต้นของมนุษย์ ของเรานี่ที่จะสื่อสารกับผู้บกพร่องทางการได้ยิน น่าจะมีหลายเรื่อง เราจะยก อะไรอย่างนี้ค่ะ ยกมาแล้วเป็นเรื่องใกล้ตัว เรื่องที่จำเป็นจะต้องสื่อสาร แล้วก็มาให้เหตุผลในหลักการและเหตุผลเพิ่มเติม แล้วก็ระบุเนื้อหา ที่เป็นสี ที่เป็นสัตว์ ที่เป็นอะไรอย่างนี้นะ</w:t>
      </w:r>
    </w:p>
    <w:p>
      <w:pPr>
        <w:pStyle w:val="BodyText"/>
      </w:pPr>
      <w:r>
        <w:t xml:space="preserve">(นักศึกษา)</w:t>
      </w:r>
    </w:p>
    <w:p>
      <w:pPr>
        <w:pStyle w:val="BodyText"/>
      </w:pPr>
      <w:r>
        <w:t xml:space="preserve">(อาจารย์) จะต้องเยอะด้วยนะ นี่นะ เขาจะได้รู้คำศัพท์ แล้วก็จะได้รู้ ที่เป็นคำศัพท์นะ ที่จะเอาไว้สื่อสารกับเพื่อนสถิติก็อ้างอิงด้วยนะคะ ใส่อ้างอิงด้วยว่าเราใช้หลักเกณฑ์ของใมคร นะคะ หัวข้อที่ 5.4 เอกสารงานวิจัยที่เกี่ยวข้องให้เพิ่มเติมนะคะ ที่เป็นแอปพลิเคชัน ที่เป็นภาษามือ จำไม่ได้ น่าจะมีคนทำอยู่ใช่ไหมคะ</w:t>
      </w:r>
    </w:p>
    <w:p>
      <w:pPr>
        <w:pStyle w:val="BodyText"/>
      </w:pPr>
      <w:r>
        <w:t xml:space="preserve">(นักศึกษา) เอาของรุ่นพี่ได้ รุ่นที่จบไปแล้ว หน้าจะมีอยู่เอามาอ้างอิงได้ เป็นคำศัพท์อยู่</w:t>
      </w:r>
    </w:p>
    <w:p>
      <w:pPr>
        <w:pStyle w:val="BodyText"/>
      </w:pPr>
      <w:r>
        <w:t xml:space="preserve">(นักศึกษา) อ้างอิงของรุ่นพี่ได้ใช่ไหมครับ ลองไปดูงานของรุ่นพี่ดูว่าเป็นแนวอย่างไร</w:t>
      </w:r>
    </w:p>
    <w:p>
      <w:pPr>
        <w:pStyle w:val="BodyText"/>
      </w:pPr>
      <w:r>
        <w:t xml:space="preserve">(นักศึกษา) ครับ ค่ะ</w:t>
      </w:r>
    </w:p>
    <w:p>
      <w:pPr>
        <w:pStyle w:val="BodyText"/>
      </w:pPr>
      <w:r>
        <w:t xml:space="preserve">(นักศึกษา) ครับ ขออนุญาตถามคมกริชนะ จะเป็นคนใช้ภาษามือแทนคำศัพท์นะ นะคะ</w:t>
      </w:r>
    </w:p>
    <w:p>
      <w:pPr>
        <w:pStyle w:val="BodyText"/>
      </w:pPr>
      <w:r>
        <w:t xml:space="preserve">(ล่าม) ค่ะ ใช่ครับ ผมเป็นคนทำภาษามือครับ ทั้งในเรื่องของผลไม้ สี และในหมวดของสัตว์ครับ แล้วก็เป็็นคนหาข้อมูลครับ</w:t>
      </w:r>
    </w:p>
    <w:p>
      <w:pPr>
        <w:pStyle w:val="BodyText"/>
      </w:pPr>
      <w:r>
        <w:t xml:space="preserve">(อาจารย์) ผลไม้ที่คิดว่าจะเอามาแปลนี่มีอะไรบ้างคะ ได้ลองทำภาษามือหรือยัง</w:t>
      </w:r>
    </w:p>
    <w:p>
      <w:pPr>
        <w:pStyle w:val="BodyText"/>
      </w:pPr>
      <w:r>
        <w:t xml:space="preserve">(ล่าม) ก็จะเป็นคำศัพท์ผลไม้ นะคะ ก็จะมีมะม่วงเปรี้ยวนะครับ ก็จะมีพวกส้ม ส้มโอ แตงโม ครับผม</w:t>
      </w:r>
    </w:p>
    <w:p>
      <w:pPr>
        <w:pStyle w:val="BodyText"/>
      </w:pPr>
      <w:r>
        <w:t xml:space="preserve">(อาจารย์) โอ.เค. ค่ะ ขอบคุณค่ะ</w:t>
      </w:r>
    </w:p>
    <w:p>
      <w:pPr>
        <w:pStyle w:val="BodyText"/>
      </w:pPr>
      <w:r>
        <w:t xml:space="preserve">(นักศึกษา) ขอบคุณครับ</w:t>
      </w:r>
    </w:p>
    <w:p>
      <w:pPr>
        <w:pStyle w:val="BodyText"/>
      </w:pPr>
      <w:r>
        <w:t xml:space="preserve">(ล่าม) ครับ ขอบคุณครับ ค่ะ ขอบคุณค่ะ</w:t>
      </w:r>
    </w:p>
    <w:p>
      <w:pPr>
        <w:pStyle w:val="BodyText"/>
      </w:pPr>
      <w:r>
        <w:t xml:space="preserve">(ล่าม) ขอบคุณค่ะ</w:t>
      </w:r>
    </w:p>
    <w:p>
      <w:pPr>
        <w:pStyle w:val="BodyText"/>
      </w:pPr>
      <w:r>
        <w:t xml:space="preserve">(นักศึกษา) เรียนอาจารย์ที่เคารพนะคะ วันนี้ดิฉันจะมานำเสนอโครงงานอิเล็กทรอนิกส์ภาษามือไทยค่ะ สกลนครเมือง 3 ธรรม อาจารย์ที่รหัหลักนะคะ อาจารย์ ศ.ดร. พิเชนทร์ จันทร์ปุ่ม และอาจารย์ที่ปรึกษาร่วม อาจารย์สุธิรา จันทร์ปุ่ม ค่ะ คณะผู้จัดทำนางสาวนันสินีย์ ขุนเลศ ทำหน้าที่ล่ามภาษามือค่ะ และดิฉัน นางสาวอรสา คำฤทธิ์ ทำหน้าที่รวบรวมโครงงานค่ะ หัวข้อที่นำเสนอนะคะ 1. หลักการและเหตุผล 2. วัตถุประสงค์โครงงาน 3. ขอบเขตของโครงงาน 4. วิธีเก็บข้อมูล 5 เทคโนโลยีที่ใช้ 6. เครื่องมือที่ใช้พัฒนา 7. วิธีการดำเนินงาน 8. แผนการดำเนินงาน 9. ประโยชน์ที่คาดว่าจะได้รับ หลักการและเหตุผลนะคะ พระราชบัญญัติการจัดการศึกษาสำหรับคนพิการ พระราชบัญญัตินี้คนพิการหมายความว่าคนที่มีข้อจำกัดในการปฏิบัติในชีวิตประจำวัน หรือเข้าไปมีส่วนร่วมทางสังคม เนื่องจากมีความบกพร่องทางการได้ยิน เห็นทางการได้ยิน การเคลื่อนไหว การสื่อสาร จิตใจ อารมณ์ พฤติกรรม สติปัญญา การเรียนรู้ หรือความบกพร่องอื่น ที่ประกอบด้วยการมีอุปสรรคในด้านต่าง ๆ และมีความจำเป็นพิเศษทางการสื่อสาร ที่ต้องได้รับการช่วยเหลือในด้านใดด้านหนึ่ง เพื่อให้สามารถปฏิบัติในชีวิตประจำวันได้ เพื่อให้มีส่วนร่วมในทางสังคมอย่างบุคคลทั่วไปค่ะ หนังสืออิเล็กทรอนิกส์นะคะ หมายถึง สื่อการเรียนรู้ชนิดหนึ่งที่ทำให้สามารถใช้เทคโนโลยี ในการสื่อสาร แสวงหาความรู้ได้ด้วยตนเอง อิเล็กทรอนิกส์ ที่นำเสนอในรูปแบบสื่ออิเล็กทรอนิกส์ที่สามารถอ่านทั้งคอมพิวเตอร์ ทั้งในระบบ Offline และ Online ได้ ของหนังสืออิเล็กทรอนิกส์ ของหนังสือ เว็บไซต์ ตลอดจนและตอบโต้กับผู้เรียนได้ นอกจากนั้นหนังสืออิเล็กทรอนิกส์ยังแทรกภาพภาพเคลื่อนไหว แบบทดสอบ และการสั่งพิมพ์เอกสารที่ต้องการ หนังสืออิเล็กทรอนิกส์สามารถทำให้ทันสมัยอยู่ตลอดเวลาซึ่งคุณสมบัตินี้จะไม่มีในหนังสือธรรมดาทั่วไปค่ะ ดังนั้นผู้พัฒนา จึงมีแนวคิดที่จะพัฒนา เรื่องสกลนคร 3 ธรรมได้ยินเพื่อส่งเสริมคุณธรรม จริเป็นสื่อการแทรกข้อคิดดี ๆ สอนให้ความรู้ความกตัญญูเป็นเครื่องหมายพอเป็นแนวทางในการปรับใช้ชีวิตค่ะ วัตถุประสงค์ของโครงงานเพื่อพัฒนาหนังสืออิเล็กทรอนิกส์ 2. เพื่อประเมินคุณภาพของหนังสืออิเล็กทรอนิกส์ พึงพอใจของกลุ่มตัวอย่าง ของหนังสืออิเล็กทรอนิกส์ค่ะ ขอบเขตของโครงงานนะคะ จะมี3 เรื่องค่ะ 1. คือ เรื่องธรรมะ 2. เรื่องธรรมชาติ 3. เรื่องวัฒนธรรมค่ะ ประชากรและกลุ่มเป้าหมาย ประชากร คือ กลุ่มคณะคอมพิวเตอร์ คณะวิทยาศาสตร์และเทคโนโลยี มหาวิทยาลัยราชภัฎสกลนคร กลุ่มตัวอย่างคือ นักศึกษาผู้บกพร่องทางการได้ยินสาขาวิชาคอมพิวเตอร์ สาชาวิชาและเทคโนโลยี สาขาวิชา… มหาวิทยาลัยราชภัฏสกลนคร จำนวน 20 คนค่ะ วิธีการเก็บรวบรวมข้อมูล รวบรวมข้อมูล 1. นะคะ ประเมินประสิทธิภาพโดยผู้เชี่ยวชาญ หลังจากที่พัฒนาหนังสือเสร็จแล้วก็นำประเมินแบบประเมินประสิทธิภาพของหนังสืออิเล็กทรอนิกส์ แล้วนำผลมาปรับปรุงตามแก้ไข ผู้เสนอแนะผู้เชี่ยวชาญ2. ทดลองกับกลุ่มตัวอย่างหลังจากที่หนังสืออิเล็กทรอนิกส์ประเมินแล้ว โดยผู้เชี่ยวชาญนำไปทดลองกับกลุ่มตัวอย่าง หลังจากทดลองกับกลุ่มตัวอย่าง นำแบบประเมินความพึงพอใจกับกลุ่มตัวอย่างทำการประเมิน แล้วนำมาวิเคราะห์ผลสรุปค่ะ เทคโนโลยีที่ใช้ โลยีที่ใช้ ใช้ Story board ในการออกแบบโครงสร้างของหนังสืออิเล็กทรอนิกส์ค่ะ จะศึกษา… 1. ศึกษาเมือง 3 ธรรม 3 ศึกษาเรื่องภาษามือ 3. แบบประเมินโปรแกรมสำหรับผู้เขี่ยวชาญ 4. แบบประเมินความพึงพอใจสำหรับผู้ใช้ค่ะ เครื่องมือที่ใช้ในการพัฒนา ซอฟต์แวร์ค่ะ ใช้ Adobe Photoshop ค่ะ ใช้สำหรับการตัดต่อรูปภาพ แล้วก็ Adobe ใช้ ตัดต่อภาพและเสียง Adobe Illustrator ใช้วาดรูปค่ะ Adobe Indesing แล้วก็ระบบปฏิบัติการวินโดว์ 10 ด้านฮาร์ดแวร์ใช้เครื่องคอมพิวเตอร์พกพาหน่วยประมวลผล CPU Intel i 5 CPU 2.50 หน่วยความจำ 50 ค่ะ หน่วยความจำแรม 4 GB ค่ะ วิธีการดำเนินงาน 1. ศึกษาและรวบรวมข้อมูลที่เกี่ยวข้องกับหนังสืออิเล็กทรอนิกส์ วิเคราะห์ข้อมูล หรือเนื้อหาที่เกี่ยวข้องกับการพัฒนา3. ออกแบบ หรือ… ออกแบบหรือรูปแบบการนำเสนอสื่ออิเล็กทรอนิกส์ 4 พัฒนาหนังสืออิเล็กทรอนิกส์ ภาษามือไทย เรื่องภาษา 3 มือธรรม 5. ทดสอบและปรับปรุงแก้ไขกลุ่มตัวอย่าง 6. สรุปและจัดทำเอกสารประกอบโครงงาน แผนการดำเนินงาน 1. รวบรวมและเก็บข้อมูล ใช้เวลา 2 เดือน ค่พ 2. วิเคราะห์ข้อมูลใช้เวลา 3 ออกแบบหรือรูปแบบการนำเสนอใช้เวลาประมาณ 3 เดือนค่ะ 4. พัฒนาหนังสืออิเล็กทรอนิกส์ ใช้เวลา 2 เดือนค่ะ ทดสอบและแก้ไข ใช้เวลา 2 เดือน สรุปแล้วจัดทำเอกสารใช้เวลา 3 เดือนค่ะ ใช้ระยะเวลา 2 เดือนค่ะ ประโยชน์ที่คาดว่าจะได้รับ 1. ได้รับหนังสืออิเฃลภาคผนวกจะเป็นประมาณหน้าปกกับคำนำ แล้วก็บรรณานุกรม ขอการจบการนำเสนอเพียงเท่านี้ค่ะ ขอขอบคุณ และรับข้อเสนอแนะค่ะ</w:t>
      </w:r>
    </w:p>
    <w:p>
      <w:pPr>
        <w:pStyle w:val="BodyText"/>
      </w:pPr>
      <w:r>
        <w:t xml:space="preserve">(ล่าม) ล่ามไม่ได้ยินเสียงทางสกลฯ ค่ะ ล่ามได้ยินไหมคะ หน้าจะได้ยินจากไมย์ตรงนั้นค่ะ ได้ยินไหมคะ</w:t>
      </w:r>
    </w:p>
    <w:p>
      <w:pPr>
        <w:pStyle w:val="BodyText"/>
      </w:pPr>
      <w:r>
        <w:t xml:space="preserve">(อาจารย์) อย่างนั้น งั้นครูผิดตั้งแต่แบบเสนอเค้าโครงที่ 1/64 เลยนะลูก ตอนนี้ยังไม่ถึง 1/64 เลยนะคะ เราเป็นคนเดียวเลย คือกลุ่มอื่นไม่มีค่ะ วิชานี้ลงทะเบียนเทอมนี้ 2/63 นะ แล้วสมาชิกกลุ่มค่ะ เขียนชื่อเพื่อนถูกหรือเปล่า เขียนถูกแต่ชื่อเจ้าของเด้นี่ ครูนึกว่านันสินีเปลี่ยนชื่อ เมื่อวานก็เช็กชื่ออยู่ ไม่ใช่ชื่อนี้นี่ แก้ให้ถูกต้องค่ะ ตัวเครื่องมือที่ใช้ในการพัฒนานะคะ เราระบุลงไปเลยว่า เราใช้ใช้ตัวไหนเป็นหลักในการพัฒนา E-Book นะ ของเราเป็น E-Book นะ ใช้ตัวไหนคะ</w:t>
      </w:r>
    </w:p>
    <w:p>
      <w:pPr>
        <w:pStyle w:val="BodyText"/>
      </w:pPr>
      <w:r>
        <w:t xml:space="preserve">(นักศึกษา) ใช้พรีเมียร์ค่ะ ใช้ Premiere ในการพัฒนา E-B</w:t>
      </w:r>
    </w:p>
    <w:p>
      <w:pPr>
        <w:pStyle w:val="BodyText"/>
      </w:pPr>
      <w:r>
        <w:t xml:space="preserve">(นักศึกษา) ใช้ Indisign ค่ะ ข้อ 7 วิธีการดำเนินงาน กับแผนในวิธีการดำเนินงาน เรายังขาดการประเมินประสิทธิภาพ นะคะ พอแผนการดำเนินงาน เรามีประเมินความพึงพอใจค่ะ 2 ข้อนี้เขียนให้มันสอดคล้องกันนะคะ เพราะวิธีการดำเนินงานของเรานี่ล่ะ ส่วนแผน คือ ขั้นตอนวิธีการนี่ เราจะใช้เวลาแค่ไหน ฉะนั้น ตัวนี้มันต้องสอดคล้องกัน ประโยชน์ที่จะได้รับมาเพิ่มลงไปนะคะ เราบอกว่า ตัวแรก Output ก็คือได้หนังสืออิเล็กทรอนิกส์ตัวนี้ ทางการได้ยิน ส่วน Outcome หนังสือตัวนี้จะส่งเสริมคุณธรรมจริยธรรมนะคะ ให้รู้เกี่ยวกับความกตัญญูนะคะ เอามาเขียนในประโยชน์ด้วย แล้วก็บรรณานุกรมเราอ้างอิงตามรูปแบบ เราอ้างอิงเป็นวารสารนะคะ รูปแบบของวารสารเขียนแบบไหน น่าจะเขียนปีที่ 8 ฉบับที่ 1 นั่นละค่ะ เขาไม่ได้เขียนแบบนี้ แล้วก็ปรับให้มันถูกต้องค่ะ ของอาจารย์มีเท่านี้คะ่</w:t>
      </w:r>
    </w:p>
    <w:p>
      <w:pPr>
        <w:pStyle w:val="BodyText"/>
      </w:pPr>
      <w:r>
        <w:t xml:space="preserve">(นักศึกษา) ขอบคุณค่ะ</w:t>
      </w:r>
    </w:p>
    <w:p>
      <w:pPr>
        <w:pStyle w:val="BodyText"/>
      </w:pPr>
      <w:r>
        <w:t xml:space="preserve">(อาจารย์) ถามน้องชื่ออะไรนะ นันท์สินีนะ เราได้ทำอะไรเกี่ยวกับตัวนี้ ในตัวนี้ตัวงานของเราอันนี้ ที่เกี่ยวข้องกับเราครับ</w:t>
      </w:r>
    </w:p>
    <w:p>
      <w:pPr>
        <w:pStyle w:val="BodyText"/>
      </w:pPr>
      <w:r>
        <w:t xml:space="preserve">(ล่าม) เรื่องสกลนคร 3 ธรรมนะคะ เรื่องเกี่ยวกับธรรมชาติและวัฒนธรรม น่าจะเป็นเรื่องของการออกแบบฉากค่ะ ใน 3 ข้อค่ะ คือ ตามเนื้อหาที่เสนอไปน่ะค่ะ … เป็นแอปพลิเคชัน การใช้โปรแกรมในการเปลี่ยนได้หรือ ใช้ภาพค่ะ ใช้ภาพร่วมกับเสียง ในการตัดต่อหรือทำภาพประกอบของหนังสือ E-Book น่ะค่ะ นักศึกษานำเสนอแค่นี้ค่ะ</w:t>
      </w:r>
    </w:p>
    <w:p>
      <w:pPr>
        <w:pStyle w:val="BodyText"/>
      </w:pPr>
      <w:r>
        <w:t xml:space="preserve">(อาจารย์) ขอบคุณค่ะ ในส่วนของอาจารย์ ขออีกนิดหนึ่งนะคะ ในตรงขอบเขตของโครงงาน เราแบ่งเนื้อหาออกมาเป็น 3 ด้านนะ 3 ธรรม ธรรมะ ธรรมชาติ และวัฒนธรรม อยากจะให้ใส่รายละเอียดหัวข้อนิดหนึ่งที่เราจะเอาไปใส่ดินแดนแห่งธรรมะนี่ มีหัวข้ออะไรบ้างที่เราจะนำเสนอตรงนั้น แล้วก็เรื่องธรรมชาตินะคะ มีเรื่องอะไรบ้างที่เราจะไปนำเสนอใน E-Book นะคะ แล้วทีนี้ คือมันจะมีภาพ มีวิดีโอ มีเสียงประกอบด้วยใช่ไหมคะ เพราะฉะนั้น ใส่ลงไปในขอบเขตนะ ว่า E-Book ของเรานี่ ภาพนิ่งใช่ไหมคะ ภาพนิ่ง ข้อความ วิดีโอ ในแต่ละหน้านะคะนะคะ ก็คือระบุลงไปในขอบเขตให้ชัดเจน แล้วก็สถิติที่ใช้ในการวิเคราะห์ข้อมูล เรมช้อะไรคะ กลับไปทบทวนนะ ให้ระบุสถิติที่เราจะใช้ในการทำงานเรื่องนี้ แล้วก็ใส่อ้างอิงมาด้วยนะคะ เพราะว่ายังไม่เห็นมีปรากฏในเอกสารว่าจะใช้อะไรที่จะวิจัยเรื่องนี้ แล้วก็เช็กแก้คำผิดคำถูกนะคะ กลับไปทบทวนงานวิจัยที่เกี่ยวข้อง 3 เรื่องนี้ ที่เรานำมา มันสอดคล้องกับงานเราอย่างไร เพราะเวลาเราเขียนในบทที่ 5 อ้างในบทที่ 2 น่ะค่ะ ว่ามันมีสอบคล้องกับงานของเราด้านไหนบ้างนะคะ ถ้ามันไม่เกี่ยว ก็คือตัดออกไป เรื่องที่มันเกี่ยวข้อง เรื่องที่ทำ E-book อยู่แล้วมีใครที่ทำวิจัยเกี่ยวกับ E-Book เราก็เอามาได้เลย ค่ะ โอ.เค. ค่ะ หมดแล้วค่ะ</w:t>
      </w:r>
    </w:p>
    <w:p>
      <w:pPr>
        <w:pStyle w:val="BodyText"/>
      </w:pPr>
      <w:r>
        <w:t xml:space="preserve">(นักศึกษา) ขอบคุณค่ะ</w:t>
      </w:r>
    </w:p>
    <w:p>
      <w:pPr>
        <w:pStyle w:val="BodyText"/>
      </w:pPr>
      <w:r>
        <w:t xml:space="preserve">(นักศึกษา) เรียนคณะกรรมการ วันนี้ผมจะมานำเสนอเรื่องเทคโนโลยีเสมือนจริง บนระบบปฏิบัติการ Android กรณีศึกษา เรื่อง คำศัพท์ภาษาไทยในชีวิตประจำวันครับ ชื่อผู้ทำโครงการ 1. นายสุรเชส เรื่องเพา 61102206208 ครับ 2. นายวินิต สุขวงษ์ รหัสนักศึกา 61102 2010ชื่ออาจารย์ที่ปรึกษาโครงงาน อาจารย์ที่ปรึกษาโครงงาน อาจารย์ที่ปรึกษาหลัก อาจารย์สุธิรา จันทร์ปุ่ม ครับ ครับ 2. อาจารย์ที่ปรึกษาร่วม ผศ.ดร.อาจารย์พิเชนทร์ จันทร์ปุ่ม ครับ หลักและเหตุผลเทคโนโลยี AR ย่อมาจาก Automated Reality แปลว่า เพิ่ม หรือเติมสวน Reality ความจริง เมื่อเอา 2 คำมารวมกัน ความหมายก็ค่อนข้างตรงตัว นั่นก็คือเทคโนโลยีการแสดงผล ผสมผสานเสมือนจริง เพิ่มเข้าไปในโลกความจริงครับ เพื่อทำให้เกิดความกลมกลืนให้มากที่สุด1. คือ เพื่อพัฒนาเรื่องเทคโนโลยีเสมือนจริงบนปฏิบัติการแอนดรอยส์กรณีศึกษา ภาษามือในชีวิตประจำวัน 2. เพื่อประเมินความพึงพอใจของเทคโนโลยี เรื่องเทคโนโลยี กรณีศึกษาภาษามือไทย 3. เพื่อศึกษาความพึงพอใจ เรื่อง เทคโนโลยีเสมือนจริงบนระบบปฏิบัติการ คำศัพท์ภาษามือไทยขอบเขตการดำเนินการด้านเนื้อหา 1. สามารถนำเสนอข้อมูลเกี่ยวกับเรื่องภาษามือได้ 3 โหมด 1 โหมดทักทาย 2. หมวดวันและสัปดาห์ ครับ กลุ่มเป้าหมาย ประชากร กลุ่มประชากร คือนักศึกษา สาขาสิชาคอมพิวเตอร์ คณะวิทยาศาสตร์และคณะเทคโนโลยีมหาวิทยาลัยราชภัฏสกลนคร กลุ่มตัวอย่าง นักศึกษาบกพร่องทางการได้ยิน สาขาคอมพิวเตอร์ คณะวิทยาศาสตร์และเทคโนโลยี มหาวิทยาลัยราชภัฏสกลนคร จำนวน 20 คน ครับ เทคโนโลยีที่ใช้ คือ 1. คือ Unity ปี 2018 ใช้สร้าง 3 D ให้โมเดลเคลื่อนไหวได้Voforia ใช้ออกแบบใน U3. Adobe Illustrator ใช้ออกแบบ Marker ครับ 4 เบลนเดอร์ ใช้สำหรับสร้างโมเดลครับ คือ ระบบปฏิบัติการ Windows 10 ครับ ฮาร์ดแวร์ที่ใช้ Notebook Acer รุ่น CPU เป็ร Intel คอร์ i5 ครับ การ์ดจอเป็น Invidia Airfoแล้วก็เป็น SSD ความจุ 500 ครับ และ RAM 8 gb. ขั้นตอนการดำเนินโครงการครับ 1 ศึกษารวบรวมข้อมูลที่ใช้ AR ครับ วิเคราะห์ข้อมูลที่ใช้สร้าง AR ครับ 3. ออกแบบโมเดล 3 มิติ ภาษามือครับ แอพลิเคชันครับ 5 ทดสอบการทำงานปรับปรุงแก้ไขปัญหาประสิทธิภาพความพึงพอใจครับ 6. จัดทำเอกสารครับ แผนการดำเนินงานครับ ศึกษารวบรวมข้อมูล เราจะใช้ระยะเวลาประมาณสัก 1 เดือนครับ คือเดือนมกราคมครับ วิเคราะห์ข้อมูล เราจะใช้ระยะเวลาประมาณ 2 เดือนครับ การออกแบบโมเดล เราจะใช้ระยะเวลา 3 เดือนครับ พัฒนาแอปพลิเคชันใช้ระยะเวลาประมาณ 2 เดือนครับ ทดสอบการทำงาน เราจะใช้ระยะเวลาประมาณ 2 เดือนครับ ปรับปรุงแก้ไข เราจะใช้ประมาณ 2 เดือนครับ ประโยชน์ที่คาดว่าจะได้รับ 1 ได้เทคโนโลยีเสมือนจริง บนระบบปฏิบัติการแอนดรอยส์ กรณีศึกษาเรื่องภาษามือที่ใช้ในชีวิตประจำวัน 2. ได้สื่อการเรียนรู้ด้วยภาษามือ AR ครับ หน้าตาแอปพลิเคชันก็จะประมาณนี้ครับ ก็ขอจบการนำเสนอแต่เพียงเท่านี้ครับ</w:t>
      </w:r>
    </w:p>
    <w:p>
      <w:pPr>
        <w:pStyle w:val="BodyText"/>
      </w:pPr>
      <w:r>
        <w:t xml:space="preserve">(อาจารย์) โอ.เค. ค่ะ สุรเชษฐ์ ทำ AR ทีนี้ชื่อเรื่องของเสมือนจริง แอนดรอยส์ วัตถุประสงค์ของเรา คือ เราพัฒนาแอปฯ AR นะ ประโยชน์ ปรับชื่อเลยดีกว่านะ ปรึกษากับอาจารย์แพรตะวันแล้ว ก็ถ้าเป็นเรื่องแอปพลิเคชัน การพัฒนาแอปพลิเคชัน เรื่องคำศัพท์ภาษามือไทย ด้วยเทคโนโลยีเสมือนจริง ด้วยเทคโนโลยีนี้ ค่ะ</w:t>
      </w:r>
    </w:p>
    <w:p>
      <w:pPr>
        <w:pStyle w:val="BodyText"/>
      </w:pPr>
      <w:r>
        <w:t xml:space="preserve">(อาจารย์) ดีมากค่ะ ถ้าทำได้ ทำได้ระดับสุรเชษฐ์แล้ว คือ ตอนนี้ถ้าระบบนี้ทำเสร็จค่ะ เราก็จะได้แอปฯมาตัวหนึ่ง ถูกต้องไหม เพราะเราพัฒนาแอปฯ มันก็ต้องได้แอปฯ แล้วเอาไปส่องที่ Markervเราบอกว่า เราไม่ทำมาร์กเกอร์เรท หนังสือให้นะ พอเอาไปส่องขึ้นปุ๊บ แล้วโมเดลนั้นมันก็จะขยับได้ สำหรับภาษามือสวัสดี ทำท่าภาษามือที่เป็นสวัสดีนะ เป็นคนขึ้นมาใช่ไหมคะ หรือเป็นภาษามือลอย ๆ</w:t>
      </w:r>
    </w:p>
    <w:p>
      <w:pPr>
        <w:pStyle w:val="BodyText"/>
      </w:pPr>
      <w:r>
        <w:t xml:space="preserve">(นักศึกษา) ผมก็ยังไม่แน่ใจเหมือนกันว่าจะเป็นรูปคน…</w:t>
      </w:r>
    </w:p>
    <w:p>
      <w:pPr>
        <w:pStyle w:val="BodyText"/>
      </w:pPr>
      <w:r>
        <w:t xml:space="preserve">(อาจารย์) โอ.เค. เป็นเคลื่อนไหว โอ.เค. ค่ะ ยังเลยครับ ผม…</w:t>
      </w:r>
    </w:p>
    <w:p>
      <w:pPr>
        <w:pStyle w:val="BodyText"/>
      </w:pPr>
      <w:r>
        <w:t xml:space="preserve">(อาจารย์) ยังไม่มีใครเคยทำแบบนี้ เราจะทำเป็นคนแรกใช่ไหมคะ เป็นห่วงเราว่า จะไหวไหม ไหมน่ะค่ะ คนปั้นคือใคร วินิจจะปั้นโมเดล</w:t>
      </w:r>
    </w:p>
    <w:p>
      <w:pPr>
        <w:pStyle w:val="BodyText"/>
      </w:pPr>
      <w:r>
        <w:t xml:space="preserve">(นักศึกษา) ผมครับ</w:t>
      </w:r>
    </w:p>
    <w:p>
      <w:pPr>
        <w:pStyle w:val="BodyText"/>
      </w:pPr>
      <w:r>
        <w:t xml:space="preserve">(อาจารย์) จะปั้นโมเดล ยากอยู่ แล้ววินิจ ทำอะไร เป็นต้นแบบภาษามือ</w:t>
      </w:r>
    </w:p>
    <w:p>
      <w:pPr>
        <w:pStyle w:val="BodyText"/>
      </w:pPr>
      <w:r>
        <w:t xml:space="preserve">(นักศึกษา) เป็นต้นแบบภาษามือครับ</w:t>
      </w:r>
    </w:p>
    <w:p>
      <w:pPr>
        <w:pStyle w:val="BodyText"/>
      </w:pPr>
      <w:r>
        <w:t xml:space="preserve">(อาจารย์) จะปั้นโมเดล</w:t>
      </w:r>
    </w:p>
    <w:p>
      <w:pPr>
        <w:pStyle w:val="BodyText"/>
      </w:pPr>
      <w:r>
        <w:t xml:space="preserve">(นักศึกษา) หาว่าจะใช้ภาษามือแบบไหน</w:t>
      </w:r>
    </w:p>
    <w:p>
      <w:pPr>
        <w:pStyle w:val="BodyText"/>
      </w:pPr>
      <w:r>
        <w:t xml:space="preserve">(ล่าม) ใช่ครับ</w:t>
      </w:r>
    </w:p>
    <w:p>
      <w:pPr>
        <w:pStyle w:val="BodyText"/>
      </w:pPr>
      <w:r>
        <w:t xml:space="preserve">(อาจารย์) โมเดลท่าทาง สวัสดีใช่ไหมคะ เป็นโมเดลขอบคุณ จะทำเกี่ยวกับภาพและภาษามือครับ ประมาณนี้ครับ ใช่ครับ</w:t>
      </w:r>
    </w:p>
    <w:p>
      <w:pPr>
        <w:pStyle w:val="BodyText"/>
      </w:pPr>
      <w:r>
        <w:t xml:space="preserve">(อาจารย์) ค่ะ กังวลอยู่เหมือนกันนะคะ แต่ต้องศึกษาดี ๆ นะคะ ความเป็นไปได้ความเป็นไปได้ ค่ะ ถ้า AR ไม่ได้จริง ๆ ก็อาจจะเป็นเพิ่มเติมคำศัพท์ต่าง ๆ แล้วก็ใส่ภาษามือเข้าไป อย่างโหมดวัน เท่านั้นล่ะค่ะ ทำ 2 วันไม่ได้นะ ถ้าจะทำน่ะ ค่ะ ถ้าอยากทำ AI จริง ๆ มีเนื้อหาตัวอื่นอยู่ที่มันง่าย เช่น ปั้นโมเดลพวกอะไรน่ะ ผลไม้ง่าย ๆ โมเดลสัตว์ก็ได้นะ สัตว์สงวนมีคนทำแล้ว ลองดูว่าเราจะสามารถปั้นตัวไหนได้ เอาสัตว์ที่หายากน่ะค่ะ ที่ยังไม่มีคนปั้น เราก็เอามาปั้นก็ได้ ถ้าอยากทำ AR ก็มีภาษามือประกอบค่ะ สัตว์ป่าหิมพานต์อาจารย์นวพลแนะนำค่ะ สัตว์ป่าหิมพานต์ สักตัว 2 ตัวนะ ตัว 2 ตัว ถ้าอย่างนั้นก็ ถ้าเราทำงานที่ยังไม่มีคนทำมาก่อนมันจะยาก เพราะมไ่มีต้นแบบยังไม่เห็นแนวทาง อาจารย์ก็เลยจะทำที่จะให้เรา อยากให้เราได้ทำตามทันเวลานะ เพราะฉะนั้น ลอแล้วลองไปทบทวนดู ตรงเนื้อหา อีกนิดหนึ่งค่ะ หน้า 3 สถิตินี้ ให้ระบุสถิติที่ใช้นะ ใส่อ้างอิงมาด้วยนะคะ งานวิจัยที่เกี่ยวข้อง ถ้าเราบอกว่าใครทำมาก่อนมันจะค้นงานที่สอดคล้องกับเรา มันจะยากตรงนี้นะคะ เพราะฉะนั้น ลองดู คนทำ AR ก็เยอะอยู่ค่ะ นะคะ หามาอีกสัก 2-3 เรื่องที่มันใกล้เคียงกับเรา ค่ะ โอ.เค. ค่ะ</w:t>
      </w:r>
    </w:p>
    <w:p>
      <w:pPr>
        <w:pStyle w:val="BodyText"/>
      </w:pPr>
      <w:r>
        <w:t xml:space="preserve">(อาจารย์) ครูแนะนำเพิ่มเติมนิดหนึ่งนะ ข้องอ้นไปไกลกว่ากลุ่มเมื่อกี้อีก กลุ่มเมื่อกี้ 1-2654 2/64 ตอนนี้เทอม 2/63 นะลูก2/63 นะลูก</w:t>
      </w:r>
    </w:p>
    <w:p>
      <w:pPr>
        <w:pStyle w:val="BodyText"/>
      </w:pPr>
      <w:r>
        <w:t xml:space="preserve">(นักศึกษา) ผิดตัวเดียวครับ</w:t>
      </w:r>
    </w:p>
    <w:p>
      <w:pPr>
        <w:pStyle w:val="BodyText"/>
      </w:pPr>
      <w:r>
        <w:t xml:space="preserve">(อาจารย์) หลักการเราอ้างอิงทษฏี แล้วเราก็บอกว่า AR คืออันนี้ ๆ ๆ ให้หน่อยว่าใครบอก AR มันคือแบบนี้ ความหมายนี้ ค่ะ เราอ้างอิงในเนื้อหาให้ด้วยนะ</w:t>
      </w:r>
    </w:p>
    <w:p>
      <w:pPr>
        <w:pStyle w:val="BodyText"/>
      </w:pPr>
      <w:r>
        <w:t xml:space="preserve">(นักศึกษา) ครับ</w:t>
      </w:r>
    </w:p>
    <w:p>
      <w:pPr>
        <w:pStyle w:val="BodyText"/>
      </w:pPr>
      <w:r>
        <w:t xml:space="preserve">(อาจารย์) เพราะเราขึ้นต้นมาเป็น AR เลยค่ะ นะคะ ใครบอกมันหมายถึงอันนี้ คราวนี้วัตถุประสงค์ของอ้นนี่ มี 3 ข้อ</w:t>
      </w:r>
    </w:p>
    <w:p>
      <w:pPr>
        <w:pStyle w:val="BodyText"/>
      </w:pPr>
      <w:r>
        <w:t xml:space="preserve">(นักศึกษา) ครับ</w:t>
      </w:r>
    </w:p>
    <w:p>
      <w:pPr>
        <w:pStyle w:val="BodyText"/>
      </w:pPr>
      <w:r>
        <w:t xml:space="preserve">(อาจารย์) ข้อ 1 คือ พัฒนา ปรับตามที่อาจารย์ปิยวรรณแนะนำไปนะ เรื่องคำศัพท์ภาษามือไทย ด้วยเทคโนโลยีเสมือนจริงค่ะ ข้อ 4.2 กับ 4.3 นี่ มันคือการประเมินความพึงพอใจ เหมือนกัน ครูก็เลยสงสัยว่า เหมือนกันนะคะ สรุปแล้วด้านเนื้อหาจะมีสวัสดีและขอบคุณ 2 คำ เท่านี้ ถ้าเท่านี้ ไม่ต้องบอกว่า</w:t>
      </w:r>
      <w:r>
        <w:t xml:space="preserve"> </w:t>
      </w:r>
      <w:r>
        <w:t xml:space="preserve">“</w:t>
      </w:r>
      <w:r>
        <w:t xml:space="preserve">เช่น</w:t>
      </w:r>
      <w:r>
        <w:t xml:space="preserve">”</w:t>
      </w:r>
      <w:r>
        <w:t xml:space="preserve"> </w:t>
      </w:r>
      <w:r>
        <w:t xml:space="preserve">ค่ะ คุณบอกเลยว่า คำศัพท์หมวดคำทักทาย แล้วก็ไม่มีเป็นต้นเพราะมันมีแค่นี้ 5.2 บอกว่ากลุ่มเป่าหมาย แต่ในข้อย่อย คือ ประชากรกับกลุ่มตัวอย่าง มันไม่น่าใช่นะคะ เขียนให้สอดคล้องกันไปนะคะ วิธีการเก็บรวบรวมข้อมูล ตัวสถิติเพราะเราบอกว่าสถิติที่ใช้ในการวิเคราะห์ข้อมูสถิติพื้นฐานได้แก่สถิติอะไรบ้าง อย่างนี้ค่ะ เครื่องมือวิจัย เราน่าจะก็อบวัตถุประสงค์ ถ้าแก้วัตถุประสงค์ก็มาแก้ที่นี่ด้วยนะคะ คราวนี้ ประโยชน์ที่คาดว่าจะได้รับ เราได้ Output มาแล้ว ได้แอปพลิเคชันมาแล้วนะคะ ส่วนเอาท์คัม ตามหลักการและเหตุผลที่เขาเขียนมาไว้ในนั้น ก็คือได้สื่อการเรียนรู้ผู้บกพร่องที่ได้เรียนรู้ได้ด้วยตัวเองง่าย ๆ ได้สื่อที่มันหลากหลาย คือเอาท์คัมที่มันตามมา คราวนี้เอกสารและงานวิจัยที่เกี่ยวข้องนะคะ เราเขียนมาเรื่องเดียว ซึ่งมันจะยากเวลาเราไปเขียนอภิปลรงานเราพอทำเสร็จแล้ว มันสอดคล้องกับใครอย่างไร เขียนมาเยอะ ๆ เลย เราต้องไปตัดออก ถ้าตัวที่มันไม่เกี่ยวข้องจริงนะคะ ภาคผนวก ก็ไม่มีคำว่า ภาพที่ หรือรูปที่ มันมี 11.1 ขึ้นมาเลย ไม่รู้ว่าลอกจตุรพรหรือลอกสรุเชษฐ์นะคะ อยู่ด้วยกันใช้ฟอร์แมตนะคะ บรรณานุกรมก็ โอ.เค. ค่ะ อาจารย์มีเท่านี้</w:t>
      </w:r>
    </w:p>
    <w:p>
      <w:pPr>
        <w:pStyle w:val="BodyText"/>
      </w:pPr>
      <w:r>
        <w:t xml:space="preserve">(ล่าม) ขอบคุณครับ ค่ะ สำหรับคาบเช้า ก็หมดเพียงเท่านี้นะคะ ขอขอบคุณล่ามทางไกลและถอดความค่ะ</w:t>
      </w:r>
    </w:p>
    <w:p>
      <w:pPr>
        <w:pStyle w:val="BodyText"/>
      </w:pPr>
      <w:r>
        <w:t xml:space="preserve">(ล่าม) ขอบคุณค่ะ</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ประยุกต์สำหรับอุปกรณ์_180364</dc:title>
  <dc:creator/>
  <cp:keywords/>
  <dcterms:created xsi:type="dcterms:W3CDTF">2021-03-23T09:10:59Z</dcterms:created>
  <dcterms:modified xsi:type="dcterms:W3CDTF">2021-03-23T09: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8 มีนาคม 2564 เวลา 08.50 น.</vt:lpwstr>
  </property>
  <property fmtid="{D5CDD505-2E9C-101B-9397-08002B2CF9AE}" pid="3" name="subtitle">
    <vt:lpwstr/>
  </property>
</Properties>
</file>